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3AA8" w:rsidRDefault="00D83AA8" w:rsidP="00202248">
      <w:pPr>
        <w:jc w:val="center"/>
        <w:rPr>
          <w:rFonts w:ascii="Franklin Gothic Heavy" w:hAnsi="Franklin Gothic Heavy"/>
          <w:b/>
          <w:bCs/>
          <w:color w:val="4472C4" w:themeColor="accent1"/>
          <w:sz w:val="44"/>
          <w:szCs w:val="44"/>
        </w:rPr>
      </w:pPr>
      <w:r w:rsidRPr="00D83AA8">
        <w:rPr>
          <w:rFonts w:ascii="Franklin Gothic Heavy" w:hAnsi="Franklin Gothic Heavy"/>
          <w:b/>
          <w:bCs/>
          <w:color w:val="4472C4" w:themeColor="accent1"/>
          <w:sz w:val="44"/>
          <w:szCs w:val="44"/>
        </w:rPr>
        <w:t xml:space="preserve">Web Application Development </w:t>
      </w:r>
    </w:p>
    <w:p w:rsidR="00D83AA8" w:rsidRPr="00D83AA8" w:rsidRDefault="00D83AA8" w:rsidP="00202248">
      <w:pPr>
        <w:jc w:val="center"/>
        <w:rPr>
          <w:rFonts w:ascii="Franklin Gothic Heavy" w:hAnsi="Franklin Gothic Heavy"/>
          <w:b/>
          <w:bCs/>
          <w:color w:val="4472C4" w:themeColor="accent1"/>
          <w:sz w:val="44"/>
          <w:szCs w:val="44"/>
        </w:rPr>
      </w:pPr>
      <w:r w:rsidRPr="00D83AA8">
        <w:rPr>
          <w:rFonts w:ascii="Franklin Gothic Heavy" w:hAnsi="Franklin Gothic Heavy"/>
          <w:b/>
          <w:bCs/>
          <w:color w:val="4472C4" w:themeColor="accent1"/>
          <w:sz w:val="44"/>
          <w:szCs w:val="44"/>
        </w:rPr>
        <w:t xml:space="preserve">(CPRG-008-004) </w:t>
      </w: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Pr="00D83AA8" w:rsidRDefault="00D83AA8" w:rsidP="00202248">
      <w:pPr>
        <w:jc w:val="center"/>
        <w:rPr>
          <w:rFonts w:ascii="Franklin Gothic Heavy" w:hAnsi="Franklin Gothic Heavy"/>
          <w:b/>
          <w:bCs/>
          <w:color w:val="C00000"/>
          <w:sz w:val="40"/>
          <w:szCs w:val="40"/>
        </w:rPr>
      </w:pPr>
      <w:r w:rsidRPr="00D83AA8">
        <w:rPr>
          <w:rFonts w:ascii="Franklin Gothic Heavy" w:hAnsi="Franklin Gothic Heavy"/>
          <w:b/>
          <w:bCs/>
          <w:color w:val="C00000"/>
          <w:sz w:val="40"/>
          <w:szCs w:val="40"/>
        </w:rPr>
        <w:t>Assignments 1 – 6</w:t>
      </w: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Pr="00D83AA8" w:rsidRDefault="00D83AA8" w:rsidP="00202248">
      <w:pPr>
        <w:jc w:val="center"/>
        <w:rPr>
          <w:rFonts w:ascii="Franklin Gothic Heavy" w:hAnsi="Franklin Gothic Heavy"/>
          <w:b/>
          <w:bCs/>
          <w:color w:val="0070C0"/>
          <w:sz w:val="24"/>
          <w:szCs w:val="24"/>
        </w:rPr>
      </w:pPr>
      <w:r w:rsidRPr="00D83AA8">
        <w:rPr>
          <w:rFonts w:ascii="Franklin Gothic Heavy" w:hAnsi="Franklin Gothic Heavy"/>
          <w:b/>
          <w:bCs/>
          <w:color w:val="0070C0"/>
          <w:sz w:val="24"/>
          <w:szCs w:val="24"/>
        </w:rPr>
        <w:t>By: Mohamed Ibrahim</w:t>
      </w: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Pr="00D83AA8" w:rsidRDefault="00D83AA8" w:rsidP="00202248">
      <w:pPr>
        <w:jc w:val="center"/>
        <w:rPr>
          <w:rFonts w:ascii="Franklin Gothic Heavy" w:hAnsi="Franklin Gothic Heavy"/>
          <w:b/>
          <w:bCs/>
          <w:color w:val="4472C4" w:themeColor="accent1"/>
          <w:sz w:val="28"/>
          <w:szCs w:val="28"/>
        </w:rPr>
      </w:pPr>
      <w:r w:rsidRPr="00D83AA8">
        <w:rPr>
          <w:rFonts w:ascii="Franklin Gothic Heavy" w:hAnsi="Franklin Gothic Heavy"/>
          <w:b/>
          <w:bCs/>
          <w:color w:val="4472C4" w:themeColor="accent1"/>
          <w:sz w:val="28"/>
          <w:szCs w:val="28"/>
        </w:rPr>
        <w:t>GitHub Link</w:t>
      </w:r>
    </w:p>
    <w:p w:rsidR="00D83AA8" w:rsidRDefault="00D1760D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  <w:r w:rsidRPr="00D1760D">
        <w:rPr>
          <w:rFonts w:ascii="Franklin Gothic Heavy" w:hAnsi="Franklin Gothic Heavy"/>
          <w:b/>
          <w:bCs/>
          <w:color w:val="4472C4" w:themeColor="accent1"/>
          <w:sz w:val="28"/>
          <w:szCs w:val="28"/>
        </w:rPr>
        <w:t xml:space="preserve">Azure </w:t>
      </w:r>
      <w:r w:rsidR="00D83AA8" w:rsidRPr="00D83AA8">
        <w:rPr>
          <w:rFonts w:ascii="Franklin Gothic Heavy" w:hAnsi="Franklin Gothic Heavy"/>
          <w:b/>
          <w:bCs/>
          <w:color w:val="4472C4" w:themeColor="accent1"/>
          <w:sz w:val="28"/>
          <w:szCs w:val="28"/>
        </w:rPr>
        <w:t>Link</w:t>
      </w: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</w:p>
    <w:p w:rsidR="00D83AA8" w:rsidRDefault="00D83AA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  <w:r>
        <w:rPr>
          <w:rFonts w:ascii="Franklin Gothic Heavy" w:hAnsi="Franklin Gothic Heavy"/>
          <w:b/>
          <w:bCs/>
          <w:sz w:val="28"/>
          <w:szCs w:val="28"/>
        </w:rPr>
        <w:t>July 2021</w:t>
      </w:r>
    </w:p>
    <w:p w:rsidR="00D83AA8" w:rsidRDefault="00D83AA8">
      <w:pPr>
        <w:rPr>
          <w:rFonts w:ascii="Franklin Gothic Heavy" w:hAnsi="Franklin Gothic Heavy"/>
          <w:b/>
          <w:bCs/>
          <w:sz w:val="28"/>
          <w:szCs w:val="28"/>
        </w:rPr>
      </w:pPr>
      <w:r>
        <w:rPr>
          <w:rFonts w:ascii="Franklin Gothic Heavy" w:hAnsi="Franklin Gothic Heavy"/>
          <w:b/>
          <w:bCs/>
          <w:sz w:val="28"/>
          <w:szCs w:val="28"/>
        </w:rPr>
        <w:br w:type="page"/>
      </w:r>
    </w:p>
    <w:p w:rsidR="00B26863" w:rsidRPr="00202248" w:rsidRDefault="00202248" w:rsidP="0020224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  <w:r w:rsidRPr="00202248">
        <w:rPr>
          <w:rFonts w:ascii="Franklin Gothic Heavy" w:hAnsi="Franklin Gothic Heavy"/>
          <w:b/>
          <w:bCs/>
          <w:sz w:val="28"/>
          <w:szCs w:val="28"/>
        </w:rPr>
        <w:lastRenderedPageBreak/>
        <w:t>Assignment 1</w:t>
      </w:r>
    </w:p>
    <w:p w:rsidR="00202248" w:rsidRDefault="00202248" w:rsidP="00202248">
      <w:pPr>
        <w:spacing w:after="0"/>
      </w:pPr>
      <w:r>
        <w:t>Create a basic information website on the topic of your choice.</w:t>
      </w:r>
    </w:p>
    <w:p w:rsidR="00202248" w:rsidRDefault="00202248" w:rsidP="00202248">
      <w:pPr>
        <w:spacing w:after="0"/>
      </w:pPr>
      <w:r>
        <w:t xml:space="preserve">Must have: </w:t>
      </w:r>
    </w:p>
    <w:p w:rsidR="00202248" w:rsidRDefault="00202248" w:rsidP="00202248">
      <w:pPr>
        <w:spacing w:after="0"/>
        <w:ind w:left="720"/>
      </w:pPr>
      <w:r>
        <w:t>Homepage</w:t>
      </w:r>
    </w:p>
    <w:p w:rsidR="00202248" w:rsidRDefault="00202248" w:rsidP="00202248">
      <w:pPr>
        <w:spacing w:after="0"/>
        <w:ind w:left="720"/>
      </w:pPr>
      <w:r>
        <w:t>About Page</w:t>
      </w:r>
    </w:p>
    <w:p w:rsidR="00202248" w:rsidRDefault="00202248" w:rsidP="00202248">
      <w:pPr>
        <w:spacing w:after="0"/>
        <w:ind w:left="720"/>
      </w:pPr>
      <w:r>
        <w:t>Contact Page - No form needed. Just add contact details.</w:t>
      </w:r>
    </w:p>
    <w:p w:rsidR="00202248" w:rsidRDefault="00202248" w:rsidP="00202248">
      <w:pPr>
        <w:spacing w:after="0"/>
        <w:ind w:left="720"/>
      </w:pPr>
      <w:r>
        <w:t>404 Page</w:t>
      </w:r>
    </w:p>
    <w:p w:rsidR="00202248" w:rsidRPr="00202248" w:rsidRDefault="00202248" w:rsidP="00202248">
      <w:pPr>
        <w:spacing w:after="0"/>
        <w:rPr>
          <w:b/>
          <w:bCs/>
          <w:color w:val="C00000"/>
        </w:rPr>
      </w:pPr>
      <w:r w:rsidRPr="00202248">
        <w:rPr>
          <w:b/>
          <w:bCs/>
          <w:color w:val="C00000"/>
        </w:rPr>
        <w:t>Homepage:</w:t>
      </w:r>
    </w:p>
    <w:p w:rsidR="00202248" w:rsidRDefault="00202248" w:rsidP="00202248">
      <w:pPr>
        <w:jc w:val="center"/>
      </w:pPr>
      <w:r>
        <w:rPr>
          <w:noProof/>
        </w:rPr>
        <w:drawing>
          <wp:inline distT="0" distB="0" distL="0" distR="0">
            <wp:extent cx="4542810" cy="24651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776" cy="246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2248" w:rsidRDefault="00202248" w:rsidP="00202248">
      <w:pPr>
        <w:jc w:val="center"/>
      </w:pPr>
      <w:r>
        <w:rPr>
          <w:noProof/>
        </w:rPr>
        <w:drawing>
          <wp:inline distT="0" distB="0" distL="0" distR="0">
            <wp:extent cx="4552335" cy="3699838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948" cy="370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2248" w:rsidRDefault="00202248" w:rsidP="00202248"/>
    <w:p w:rsidR="00261B34" w:rsidRPr="00202248" w:rsidRDefault="00202248" w:rsidP="00261B34">
      <w:pPr>
        <w:spacing w:after="0"/>
        <w:rPr>
          <w:b/>
          <w:bCs/>
          <w:color w:val="C00000"/>
        </w:rPr>
      </w:pPr>
      <w:r w:rsidRPr="00202248">
        <w:rPr>
          <w:b/>
          <w:bCs/>
          <w:color w:val="C00000"/>
        </w:rPr>
        <w:lastRenderedPageBreak/>
        <w:t>About page:</w:t>
      </w:r>
    </w:p>
    <w:p w:rsidR="00202248" w:rsidRDefault="007D63FC" w:rsidP="00202248">
      <w:pPr>
        <w:spacing w:after="0"/>
        <w:rPr>
          <w:b/>
          <w:bCs/>
          <w:color w:val="C00000"/>
        </w:rPr>
      </w:pPr>
      <w:r>
        <w:rPr>
          <w:b/>
          <w:bCs/>
          <w:noProof/>
          <w:color w:val="C00000"/>
        </w:rPr>
        <w:drawing>
          <wp:inline distT="0" distB="0" distL="0" distR="0">
            <wp:extent cx="5943600" cy="5491480"/>
            <wp:effectExtent l="19050" t="19050" r="19050" b="139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1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02248" w:rsidRDefault="00202248">
      <w:pPr>
        <w:rPr>
          <w:b/>
          <w:bCs/>
          <w:color w:val="C00000"/>
        </w:rPr>
      </w:pPr>
      <w:r>
        <w:rPr>
          <w:b/>
          <w:bCs/>
          <w:color w:val="C00000"/>
        </w:rPr>
        <w:br w:type="page"/>
      </w:r>
    </w:p>
    <w:p w:rsidR="00202248" w:rsidRDefault="00202248" w:rsidP="00202248">
      <w:pPr>
        <w:spacing w:after="0"/>
        <w:rPr>
          <w:b/>
          <w:bCs/>
          <w:color w:val="C00000"/>
        </w:rPr>
      </w:pPr>
      <w:r w:rsidRPr="00202248">
        <w:rPr>
          <w:b/>
          <w:bCs/>
          <w:color w:val="C00000"/>
        </w:rPr>
        <w:lastRenderedPageBreak/>
        <w:t>Contact page:</w:t>
      </w:r>
    </w:p>
    <w:p w:rsidR="00202248" w:rsidRDefault="00FA4A77" w:rsidP="00202248">
      <w:pPr>
        <w:spacing w:after="0"/>
        <w:rPr>
          <w:b/>
          <w:bCs/>
          <w:color w:val="C00000"/>
        </w:rPr>
      </w:pPr>
      <w:r>
        <w:rPr>
          <w:b/>
          <w:bCs/>
          <w:noProof/>
          <w:color w:val="C00000"/>
        </w:rPr>
        <w:drawing>
          <wp:inline distT="0" distB="0" distL="0" distR="0">
            <wp:extent cx="5934075" cy="7418705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418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2248" w:rsidRDefault="00202248">
      <w:pPr>
        <w:rPr>
          <w:b/>
          <w:bCs/>
          <w:color w:val="C00000"/>
        </w:rPr>
      </w:pPr>
      <w:r>
        <w:rPr>
          <w:b/>
          <w:bCs/>
          <w:color w:val="C00000"/>
        </w:rPr>
        <w:br w:type="page"/>
      </w:r>
    </w:p>
    <w:p w:rsidR="00202248" w:rsidRDefault="00202248" w:rsidP="00202248">
      <w:pPr>
        <w:spacing w:after="0"/>
        <w:rPr>
          <w:b/>
          <w:bCs/>
          <w:color w:val="C00000"/>
        </w:rPr>
      </w:pPr>
      <w:r>
        <w:rPr>
          <w:b/>
          <w:bCs/>
          <w:color w:val="C00000"/>
        </w:rPr>
        <w:lastRenderedPageBreak/>
        <w:t xml:space="preserve">404 </w:t>
      </w:r>
      <w:r w:rsidRPr="00202248">
        <w:rPr>
          <w:b/>
          <w:bCs/>
          <w:color w:val="C00000"/>
        </w:rPr>
        <w:t>page:</w:t>
      </w:r>
    </w:p>
    <w:p w:rsidR="00202248" w:rsidRPr="00202248" w:rsidRDefault="00202248" w:rsidP="00202248">
      <w:pPr>
        <w:spacing w:after="0"/>
        <w:rPr>
          <w:b/>
          <w:bCs/>
          <w:color w:val="C00000"/>
        </w:rPr>
      </w:pPr>
      <w:r>
        <w:rPr>
          <w:b/>
          <w:bCs/>
          <w:noProof/>
          <w:color w:val="C00000"/>
        </w:rPr>
        <w:drawing>
          <wp:inline distT="0" distB="0" distL="0" distR="0">
            <wp:extent cx="5943600" cy="28270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321B" w:rsidRDefault="007E321B">
      <w:pPr>
        <w:rPr>
          <w:b/>
          <w:bCs/>
          <w:color w:val="C00000"/>
        </w:rPr>
      </w:pPr>
      <w:r>
        <w:rPr>
          <w:b/>
          <w:bCs/>
          <w:color w:val="C00000"/>
        </w:rPr>
        <w:br w:type="page"/>
      </w:r>
    </w:p>
    <w:p w:rsidR="007E321B" w:rsidRPr="00202248" w:rsidRDefault="007E321B" w:rsidP="007E321B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  <w:r w:rsidRPr="00202248">
        <w:rPr>
          <w:rFonts w:ascii="Franklin Gothic Heavy" w:hAnsi="Franklin Gothic Heavy"/>
          <w:b/>
          <w:bCs/>
          <w:sz w:val="28"/>
          <w:szCs w:val="28"/>
        </w:rPr>
        <w:lastRenderedPageBreak/>
        <w:t xml:space="preserve">Assignment </w:t>
      </w:r>
      <w:r>
        <w:rPr>
          <w:rFonts w:ascii="Franklin Gothic Heavy" w:hAnsi="Franklin Gothic Heavy"/>
          <w:b/>
          <w:bCs/>
          <w:sz w:val="28"/>
          <w:szCs w:val="28"/>
        </w:rPr>
        <w:t>2</w:t>
      </w:r>
      <w:r w:rsidR="001E11A8">
        <w:rPr>
          <w:rFonts w:ascii="Franklin Gothic Heavy" w:hAnsi="Franklin Gothic Heavy"/>
          <w:b/>
          <w:bCs/>
          <w:sz w:val="28"/>
          <w:szCs w:val="28"/>
        </w:rPr>
        <w:t xml:space="preserve"> : </w:t>
      </w:r>
      <w:r w:rsidR="001E11A8" w:rsidRPr="001E11A8">
        <w:rPr>
          <w:rFonts w:ascii="Franklin Gothic Heavy" w:hAnsi="Franklin Gothic Heavy"/>
          <w:b/>
          <w:bCs/>
          <w:sz w:val="28"/>
          <w:szCs w:val="28"/>
        </w:rPr>
        <w:t>Node Modules</w:t>
      </w:r>
    </w:p>
    <w:p w:rsidR="001E11A8" w:rsidRDefault="001E11A8" w:rsidP="001E11A8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>
        <w:t xml:space="preserve">Set up </w:t>
      </w:r>
      <w:proofErr w:type="spellStart"/>
      <w:r>
        <w:t>Nodemon</w:t>
      </w:r>
      <w:proofErr w:type="spellEnd"/>
      <w:r>
        <w:t xml:space="preserve"> on your informational website app.</w:t>
      </w:r>
    </w:p>
    <w:p w:rsidR="001E11A8" w:rsidRPr="003E08AC" w:rsidRDefault="001E11A8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pm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i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odemon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--save-dev</w:t>
      </w:r>
    </w:p>
    <w:p w:rsidR="001E11A8" w:rsidRDefault="001E11A8" w:rsidP="001E11A8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>
        <w:t>Create a module that returns a random greeting.</w:t>
      </w:r>
    </w:p>
    <w:p w:rsidR="00BA101B" w:rsidRDefault="00BA101B" w:rsidP="001E11A8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>
        <w:t>“</w:t>
      </w:r>
      <w:r w:rsidRPr="00BA101B">
        <w:t>mf</w:t>
      </w:r>
      <w:r w:rsidR="00D83AA8">
        <w:t>m</w:t>
      </w:r>
      <w:r w:rsidRPr="00BA101B">
        <w:t>odule.js</w:t>
      </w:r>
      <w:r>
        <w:t>”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6A9955"/>
          <w:sz w:val="16"/>
          <w:szCs w:val="16"/>
        </w:rPr>
        <w:t>//This is my local module to  random greetings with different languages 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let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anArrayOfGreetings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= [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Welcome to our website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  <w:rtl/>
        </w:rPr>
        <w:t>أهلا بك في موقعنا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Bienvenue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sur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notre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site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Willkommen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auf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unserer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Webseite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Bienvenido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a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nuestro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sitio web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</w:t>
      </w:r>
      <w:proofErr w:type="spellStart"/>
      <w:r w:rsidRPr="003E08AC">
        <w:rPr>
          <w:rFonts w:ascii="MS Mincho" w:eastAsia="MS Mincho" w:hAnsi="MS Mincho" w:cs="MS Mincho"/>
          <w:color w:val="CE9178"/>
          <w:sz w:val="16"/>
          <w:szCs w:val="16"/>
        </w:rPr>
        <w:t>私たちのウェブサイトへようこそ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Bine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ati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venit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pe site-ul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nostru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Benvenuti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sul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nostro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sito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web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Κα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λώς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ήρθ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ατε στην ιστοσελίδα μας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Welkom by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ons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webwerf</w:t>
      </w:r>
      <w:proofErr w:type="spellEnd"/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]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let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anArrayOfLanguages = [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English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Arabic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French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German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Spanish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Japanese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Romanian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Italian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Greek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,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"Afrikaans"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]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let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anArrayOfUniqueNumbers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= []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let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ewNumbe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= </w:t>
      </w:r>
      <w:r w:rsidRPr="003E08AC">
        <w:rPr>
          <w:rFonts w:ascii="Consolas" w:eastAsia="Times New Roman" w:hAnsi="Consolas" w:cs="Times New Roman"/>
          <w:color w:val="B5CEA8"/>
          <w:sz w:val="16"/>
          <w:szCs w:val="16"/>
        </w:rPr>
        <w:t>0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let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umberGenerato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= </w:t>
      </w: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function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() {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if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(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anArrayOfUniqueNumbers.length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&gt;= </w:t>
      </w:r>
      <w:r w:rsidRPr="003E08AC">
        <w:rPr>
          <w:rFonts w:ascii="Consolas" w:eastAsia="Times New Roman" w:hAnsi="Consolas" w:cs="Times New Roman"/>
          <w:color w:val="B5CEA8"/>
          <w:sz w:val="16"/>
          <w:szCs w:val="16"/>
        </w:rPr>
        <w:t>10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) </w:t>
      </w: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return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ewNumbe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=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Math.floo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Math.random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() * </w:t>
      </w:r>
      <w:r w:rsidRPr="003E08AC">
        <w:rPr>
          <w:rFonts w:ascii="Consolas" w:eastAsia="Times New Roman" w:hAnsi="Consolas" w:cs="Times New Roman"/>
          <w:color w:val="B5CEA8"/>
          <w:sz w:val="16"/>
          <w:szCs w:val="16"/>
        </w:rPr>
        <w:t>10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+ </w:t>
      </w:r>
      <w:r w:rsidRPr="003E08AC">
        <w:rPr>
          <w:rFonts w:ascii="Consolas" w:eastAsia="Times New Roman" w:hAnsi="Consolas" w:cs="Times New Roman"/>
          <w:color w:val="B5CEA8"/>
          <w:sz w:val="16"/>
          <w:szCs w:val="16"/>
        </w:rPr>
        <w:t>1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if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(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anArrayOfUniqueNumbers.indexOf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ewNumbe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) &lt; </w:t>
      </w:r>
      <w:r w:rsidRPr="003E08AC">
        <w:rPr>
          <w:rFonts w:ascii="Consolas" w:eastAsia="Times New Roman" w:hAnsi="Consolas" w:cs="Times New Roman"/>
          <w:color w:val="B5CEA8"/>
          <w:sz w:val="16"/>
          <w:szCs w:val="16"/>
        </w:rPr>
        <w:t>0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) {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   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anArrayOfUniqueNumbers.push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ewNumbe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}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umberGenerato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anArrayOfUniqueNumbers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return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anArrayOfUniqueNumbers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}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umberGenerato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()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6A9955"/>
          <w:sz w:val="16"/>
          <w:szCs w:val="16"/>
        </w:rPr>
        <w:t>// document.getElementById("myFrame").onload = function(){sendGreeting()}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function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sendGreeting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() {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ewNumbe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=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anArrayOfUniqueNumbers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[</w:t>
      </w:r>
      <w:r w:rsidRPr="003E08AC">
        <w:rPr>
          <w:rFonts w:ascii="Consolas" w:eastAsia="Times New Roman" w:hAnsi="Consolas" w:cs="Times New Roman"/>
          <w:color w:val="B5CEA8"/>
          <w:sz w:val="16"/>
          <w:szCs w:val="16"/>
        </w:rPr>
        <w:t>1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]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randGreeting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=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anArrayOfGreetings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[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ewNumbe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]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randLanguage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=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anArrayOfLanguages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[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ewNumbe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]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document.getElementById(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'greeting'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).innerHTML = randGreeting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document.getElementById(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'greetingLang'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).innerHTML = randLanguage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return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randGreeting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}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function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sendLanguage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() {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ewNumbe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=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anArrayOfUniqueNumbers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[</w:t>
      </w:r>
      <w:r w:rsidRPr="003E08AC">
        <w:rPr>
          <w:rFonts w:ascii="Consolas" w:eastAsia="Times New Roman" w:hAnsi="Consolas" w:cs="Times New Roman"/>
          <w:color w:val="B5CEA8"/>
          <w:sz w:val="16"/>
          <w:szCs w:val="16"/>
        </w:rPr>
        <w:t>1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]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6A9955"/>
          <w:sz w:val="16"/>
          <w:szCs w:val="16"/>
        </w:rPr>
        <w:t>//console.log(</w:t>
      </w:r>
      <w:proofErr w:type="spellStart"/>
      <w:r w:rsidRPr="003E08AC">
        <w:rPr>
          <w:rFonts w:ascii="Consolas" w:eastAsia="Times New Roman" w:hAnsi="Consolas" w:cs="Times New Roman"/>
          <w:color w:val="6A9955"/>
          <w:sz w:val="16"/>
          <w:szCs w:val="16"/>
        </w:rPr>
        <w:t>newNumber</w:t>
      </w:r>
      <w:proofErr w:type="spellEnd"/>
      <w:r w:rsidRPr="003E08AC">
        <w:rPr>
          <w:rFonts w:ascii="Consolas" w:eastAsia="Times New Roman" w:hAnsi="Consolas" w:cs="Times New Roman"/>
          <w:color w:val="6A9955"/>
          <w:sz w:val="16"/>
          <w:szCs w:val="16"/>
        </w:rPr>
        <w:t>)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randLanguage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=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anArrayOfLanguages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[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newNumber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]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document.getElementById(</w:t>
      </w:r>
      <w:r w:rsidRPr="003E08AC">
        <w:rPr>
          <w:rFonts w:ascii="Consolas" w:eastAsia="Times New Roman" w:hAnsi="Consolas" w:cs="Times New Roman"/>
          <w:color w:val="CE9178"/>
          <w:sz w:val="16"/>
          <w:szCs w:val="16"/>
        </w:rPr>
        <w:t>'greetingLang'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).innerHTML = randLanguage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return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randLanguage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}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module.exports.sendGreeting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=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sendGreeting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module.exports.sendLanguage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=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sendLanguage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:rsidR="003E08AC" w:rsidRDefault="003E08AC">
      <w:r>
        <w:br w:type="page"/>
      </w:r>
    </w:p>
    <w:p w:rsidR="007E321B" w:rsidRDefault="001E11A8" w:rsidP="00BA101B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>
        <w:lastRenderedPageBreak/>
        <w:t>Import this module and use it to choose a diﬀerent ﬁlename for the homepage each time</w:t>
      </w:r>
      <w:r w:rsidR="00BA101B">
        <w:t xml:space="preserve"> </w:t>
      </w:r>
      <w:r>
        <w:t>the app loads.</w:t>
      </w:r>
    </w:p>
    <w:p w:rsidR="003E08AC" w:rsidRDefault="003E08AC" w:rsidP="00BA101B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>
        <w:t>“js</w:t>
      </w:r>
      <w:r w:rsidRPr="00BA101B">
        <w:t>.js</w:t>
      </w:r>
      <w:r>
        <w:t>”</w:t>
      </w:r>
    </w:p>
    <w:p w:rsidR="003A08F5" w:rsidRPr="003A08F5" w:rsidRDefault="003A08F5" w:rsidP="003A08F5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D83AA8">
        <w:rPr>
          <w:rFonts w:ascii="Consolas" w:eastAsia="Times New Roman" w:hAnsi="Consolas" w:cs="Times New Roman"/>
          <w:color w:val="569CD6"/>
          <w:sz w:val="16"/>
          <w:szCs w:val="16"/>
        </w:rPr>
        <w:t>var</w:t>
      </w:r>
      <w:r w:rsidRPr="003A08F5">
        <w:rPr>
          <w:rFonts w:ascii="Consolas" w:eastAsia="Times New Roman" w:hAnsi="Consolas" w:cs="Times New Roman"/>
          <w:color w:val="D4D4D4"/>
          <w:sz w:val="16"/>
          <w:szCs w:val="16"/>
        </w:rPr>
        <w:t xml:space="preserve"> greeting = require(</w:t>
      </w:r>
      <w:r w:rsidRPr="00D83AA8">
        <w:rPr>
          <w:rFonts w:ascii="Consolas" w:eastAsia="Times New Roman" w:hAnsi="Consolas" w:cs="Times New Roman"/>
          <w:color w:val="CE9178"/>
          <w:sz w:val="16"/>
          <w:szCs w:val="16"/>
        </w:rPr>
        <w:t>'mf-module'</w:t>
      </w:r>
      <w:r w:rsidRPr="003A08F5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:rsidR="003A08F5" w:rsidRPr="003A08F5" w:rsidRDefault="003A08F5" w:rsidP="003A08F5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D83AA8">
        <w:rPr>
          <w:rFonts w:ascii="Consolas" w:eastAsia="Times New Roman" w:hAnsi="Consolas" w:cs="Times New Roman"/>
          <w:color w:val="569CD6"/>
          <w:sz w:val="16"/>
          <w:szCs w:val="16"/>
        </w:rPr>
        <w:t>const</w:t>
      </w:r>
      <w:r w:rsidRPr="003A08F5">
        <w:rPr>
          <w:rFonts w:ascii="Consolas" w:eastAsia="Times New Roman" w:hAnsi="Consolas" w:cs="Times New Roman"/>
          <w:color w:val="D4D4D4"/>
          <w:sz w:val="16"/>
          <w:szCs w:val="16"/>
        </w:rPr>
        <w:t xml:space="preserve"> greetings = </w:t>
      </w:r>
      <w:proofErr w:type="spellStart"/>
      <w:r w:rsidRPr="003A08F5">
        <w:rPr>
          <w:rFonts w:ascii="Consolas" w:eastAsia="Times New Roman" w:hAnsi="Consolas" w:cs="Times New Roman"/>
          <w:color w:val="D4D4D4"/>
          <w:sz w:val="16"/>
          <w:szCs w:val="16"/>
        </w:rPr>
        <w:t>greeting.greeting</w:t>
      </w:r>
      <w:proofErr w:type="spellEnd"/>
      <w:r w:rsidRPr="003A08F5">
        <w:rPr>
          <w:rFonts w:ascii="Consolas" w:eastAsia="Times New Roman" w:hAnsi="Consolas" w:cs="Times New Roman"/>
          <w:color w:val="D4D4D4"/>
          <w:sz w:val="16"/>
          <w:szCs w:val="16"/>
        </w:rPr>
        <w:t>()</w:t>
      </w:r>
    </w:p>
    <w:p w:rsidR="003A08F5" w:rsidRPr="003A08F5" w:rsidRDefault="003A08F5" w:rsidP="003A08F5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A08F5">
        <w:rPr>
          <w:rFonts w:ascii="Consolas" w:eastAsia="Times New Roman" w:hAnsi="Consolas" w:cs="Times New Roman"/>
          <w:color w:val="D4D4D4"/>
          <w:sz w:val="16"/>
          <w:szCs w:val="16"/>
        </w:rPr>
        <w:t>console.log(greetings)</w:t>
      </w:r>
    </w:p>
    <w:p w:rsidR="003A08F5" w:rsidRPr="003E08AC" w:rsidRDefault="003A08F5" w:rsidP="003A08F5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A08F5">
        <w:rPr>
          <w:rFonts w:ascii="Consolas" w:eastAsia="Times New Roman" w:hAnsi="Consolas" w:cs="Times New Roman"/>
          <w:color w:val="D4D4D4"/>
          <w:sz w:val="16"/>
          <w:szCs w:val="16"/>
        </w:rPr>
        <w:t>console.log(</w:t>
      </w:r>
      <w:proofErr w:type="spellStart"/>
      <w:r w:rsidRPr="003A08F5">
        <w:rPr>
          <w:rFonts w:ascii="Consolas" w:eastAsia="Times New Roman" w:hAnsi="Consolas" w:cs="Times New Roman"/>
          <w:color w:val="D4D4D4"/>
          <w:sz w:val="16"/>
          <w:szCs w:val="16"/>
        </w:rPr>
        <w:t>greeting.lang</w:t>
      </w:r>
      <w:proofErr w:type="spellEnd"/>
      <w:r w:rsidRPr="003A08F5">
        <w:rPr>
          <w:rFonts w:ascii="Consolas" w:eastAsia="Times New Roman" w:hAnsi="Consolas" w:cs="Times New Roman"/>
          <w:color w:val="D4D4D4"/>
          <w:sz w:val="16"/>
          <w:szCs w:val="16"/>
        </w:rPr>
        <w:t>())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6A9955"/>
          <w:sz w:val="16"/>
          <w:szCs w:val="16"/>
        </w:rPr>
        <w:t>//This line to call the greeting function whenever the page is loaded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569CD6"/>
          <w:sz w:val="16"/>
          <w:szCs w:val="16"/>
        </w:rPr>
        <w:t>function</w:t>
      </w: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sendGreeting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() {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greeting.sendGreeting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()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proofErr w:type="spellStart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greeting.sendLanguage</w:t>
      </w:r>
      <w:proofErr w:type="spellEnd"/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();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D4D4D4"/>
          <w:sz w:val="16"/>
          <w:szCs w:val="16"/>
        </w:rPr>
        <w:t>    }</w:t>
      </w:r>
    </w:p>
    <w:p w:rsidR="003E08AC" w:rsidRPr="003E08AC" w:rsidRDefault="003E08AC" w:rsidP="003E08AC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6A9955"/>
          <w:sz w:val="16"/>
          <w:szCs w:val="16"/>
        </w:rPr>
      </w:pPr>
      <w:r w:rsidRPr="003E08AC">
        <w:rPr>
          <w:rFonts w:ascii="Consolas" w:eastAsia="Times New Roman" w:hAnsi="Consolas" w:cs="Times New Roman"/>
          <w:color w:val="6A9955"/>
          <w:sz w:val="16"/>
          <w:szCs w:val="16"/>
        </w:rPr>
        <w:t>//</w:t>
      </w:r>
      <w:proofErr w:type="spellStart"/>
      <w:r w:rsidRPr="003E08AC">
        <w:rPr>
          <w:rFonts w:ascii="Consolas" w:eastAsia="Times New Roman" w:hAnsi="Consolas" w:cs="Times New Roman"/>
          <w:color w:val="6A9955"/>
          <w:sz w:val="16"/>
          <w:szCs w:val="16"/>
        </w:rPr>
        <w:t>sendGreeting</w:t>
      </w:r>
      <w:proofErr w:type="spellEnd"/>
      <w:r w:rsidRPr="003E08AC">
        <w:rPr>
          <w:rFonts w:ascii="Consolas" w:eastAsia="Times New Roman" w:hAnsi="Consolas" w:cs="Times New Roman"/>
          <w:color w:val="6A9955"/>
          <w:sz w:val="16"/>
          <w:szCs w:val="16"/>
        </w:rPr>
        <w:t>()</w:t>
      </w:r>
    </w:p>
    <w:p w:rsidR="00A50923" w:rsidRDefault="003E08AC" w:rsidP="003E08AC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>
        <w:t>Website:</w:t>
      </w:r>
    </w:p>
    <w:p w:rsidR="00202248" w:rsidRDefault="00320ECC" w:rsidP="00A50923">
      <w:pPr>
        <w:spacing w:after="0" w:line="240" w:lineRule="auto"/>
        <w:rPr>
          <w:b/>
          <w:bCs/>
          <w:color w:val="C00000"/>
        </w:rPr>
      </w:pPr>
      <w:r>
        <w:rPr>
          <w:b/>
          <w:bCs/>
          <w:noProof/>
          <w:color w:val="C00000"/>
        </w:rPr>
        <w:drawing>
          <wp:inline distT="0" distB="0" distL="0" distR="0">
            <wp:extent cx="5898292" cy="3196058"/>
            <wp:effectExtent l="0" t="0" r="762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840" cy="3201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0923">
        <w:rPr>
          <w:noProof/>
        </w:rPr>
        <w:drawing>
          <wp:inline distT="0" distB="0" distL="0" distR="0">
            <wp:extent cx="2926080" cy="1374573"/>
            <wp:effectExtent l="19050" t="19050" r="26670" b="165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374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74DBC">
        <w:rPr>
          <w:b/>
          <w:bCs/>
          <w:noProof/>
          <w:color w:val="C00000"/>
        </w:rPr>
        <w:drawing>
          <wp:inline distT="0" distB="0" distL="0" distR="0" wp14:anchorId="457F2529" wp14:editId="39C17906">
            <wp:extent cx="2924302" cy="1364684"/>
            <wp:effectExtent l="19050" t="19050" r="9525" b="260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08"/>
                    <a:stretch/>
                  </pic:blipFill>
                  <pic:spPr bwMode="auto">
                    <a:xfrm>
                      <a:off x="0" y="0"/>
                      <a:ext cx="2939346" cy="13717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50923">
        <w:rPr>
          <w:b/>
          <w:bCs/>
          <w:noProof/>
          <w:color w:val="C00000"/>
        </w:rPr>
        <w:lastRenderedPageBreak/>
        <w:drawing>
          <wp:inline distT="0" distB="0" distL="0" distR="0">
            <wp:extent cx="2925201" cy="1248976"/>
            <wp:effectExtent l="19050" t="19050" r="889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29"/>
                    <a:stretch/>
                  </pic:blipFill>
                  <pic:spPr bwMode="auto">
                    <a:xfrm>
                      <a:off x="0" y="0"/>
                      <a:ext cx="2926080" cy="12493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50923">
        <w:rPr>
          <w:b/>
          <w:bCs/>
          <w:noProof/>
          <w:color w:val="C00000"/>
        </w:rPr>
        <w:drawing>
          <wp:inline distT="0" distB="0" distL="0" distR="0">
            <wp:extent cx="3017520" cy="1276144"/>
            <wp:effectExtent l="19050" t="19050" r="11430" b="196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83" b="17347"/>
                    <a:stretch/>
                  </pic:blipFill>
                  <pic:spPr bwMode="auto">
                    <a:xfrm>
                      <a:off x="0" y="0"/>
                      <a:ext cx="3017520" cy="127614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74DBC">
        <w:rPr>
          <w:b/>
          <w:bCs/>
          <w:noProof/>
          <w:color w:val="C00000"/>
        </w:rPr>
        <w:drawing>
          <wp:inline distT="0" distB="0" distL="0" distR="0">
            <wp:extent cx="3016093" cy="1450615"/>
            <wp:effectExtent l="19050" t="19050" r="13335" b="165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438" cy="14618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74DBC">
        <w:rPr>
          <w:b/>
          <w:bCs/>
          <w:noProof/>
          <w:color w:val="C00000"/>
        </w:rPr>
        <w:drawing>
          <wp:inline distT="0" distB="0" distL="0" distR="0">
            <wp:extent cx="3017520" cy="1432555"/>
            <wp:effectExtent l="19050" t="19050" r="11430" b="158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4325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93FC6" w:rsidRDefault="00C93FC6" w:rsidP="00A50923">
      <w:pPr>
        <w:spacing w:after="0" w:line="240" w:lineRule="auto"/>
        <w:rPr>
          <w:b/>
          <w:bCs/>
          <w:color w:val="C00000"/>
        </w:rPr>
      </w:pPr>
    </w:p>
    <w:p w:rsidR="00C93FC6" w:rsidRDefault="00C93FC6">
      <w:pPr>
        <w:rPr>
          <w:b/>
          <w:bCs/>
          <w:color w:val="C00000"/>
        </w:rPr>
      </w:pPr>
      <w:r>
        <w:rPr>
          <w:b/>
          <w:bCs/>
          <w:color w:val="C00000"/>
        </w:rPr>
        <w:br w:type="page"/>
      </w:r>
    </w:p>
    <w:p w:rsidR="00C93FC6" w:rsidRPr="00202248" w:rsidRDefault="00C93FC6" w:rsidP="00C93FC6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  <w:r w:rsidRPr="00202248">
        <w:rPr>
          <w:rFonts w:ascii="Franklin Gothic Heavy" w:hAnsi="Franklin Gothic Heavy"/>
          <w:b/>
          <w:bCs/>
          <w:sz w:val="28"/>
          <w:szCs w:val="28"/>
        </w:rPr>
        <w:lastRenderedPageBreak/>
        <w:t xml:space="preserve">Assignment </w:t>
      </w:r>
      <w:r w:rsidR="002E3F73">
        <w:rPr>
          <w:rFonts w:ascii="Franklin Gothic Heavy" w:hAnsi="Franklin Gothic Heavy"/>
          <w:b/>
          <w:bCs/>
          <w:sz w:val="28"/>
          <w:szCs w:val="28"/>
        </w:rPr>
        <w:t>3</w:t>
      </w:r>
      <w:r>
        <w:rPr>
          <w:rFonts w:ascii="Franklin Gothic Heavy" w:hAnsi="Franklin Gothic Heavy"/>
          <w:b/>
          <w:bCs/>
          <w:sz w:val="28"/>
          <w:szCs w:val="28"/>
        </w:rPr>
        <w:t>: Express</w:t>
      </w:r>
    </w:p>
    <w:p w:rsidR="00C93FC6" w:rsidRDefault="00BC3087" w:rsidP="00C93FC6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>
        <w:t>R</w:t>
      </w:r>
      <w:r w:rsidRPr="00BC3087">
        <w:t>ewrite your current informational website using</w:t>
      </w:r>
      <w:r w:rsidR="003E08AC">
        <w:t xml:space="preserve"> Express</w:t>
      </w:r>
      <w:r w:rsidR="00C93FC6">
        <w:t>.</w:t>
      </w:r>
    </w:p>
    <w:p w:rsidR="00101608" w:rsidRDefault="00101608" w:rsidP="00C93FC6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proofErr w:type="spellStart"/>
      <w:r w:rsidRPr="00101608">
        <w:t>npm</w:t>
      </w:r>
      <w:proofErr w:type="spellEnd"/>
      <w:r w:rsidRPr="00101608">
        <w:t xml:space="preserve"> </w:t>
      </w:r>
      <w:proofErr w:type="spellStart"/>
      <w:r w:rsidRPr="00101608">
        <w:t>i</w:t>
      </w:r>
      <w:proofErr w:type="spellEnd"/>
      <w:r w:rsidRPr="00101608">
        <w:t xml:space="preserve"> express</w:t>
      </w:r>
    </w:p>
    <w:p w:rsidR="00101608" w:rsidRDefault="00101608" w:rsidP="00C93FC6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>
        <w:t>“index.js”</w:t>
      </w:r>
    </w:p>
    <w:p w:rsidR="00101608" w:rsidRPr="00101608" w:rsidRDefault="00101608" w:rsidP="00101608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101608">
        <w:rPr>
          <w:rFonts w:ascii="Consolas" w:eastAsia="Times New Roman" w:hAnsi="Consolas" w:cs="Times New Roman"/>
          <w:color w:val="569CD6"/>
          <w:sz w:val="16"/>
          <w:szCs w:val="16"/>
        </w:rPr>
        <w:t>const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 express = require(</w:t>
      </w:r>
      <w:r w:rsidRPr="00101608">
        <w:rPr>
          <w:rFonts w:ascii="Consolas" w:eastAsia="Times New Roman" w:hAnsi="Consolas" w:cs="Times New Roman"/>
          <w:color w:val="CE9178"/>
          <w:sz w:val="16"/>
          <w:szCs w:val="16"/>
        </w:rPr>
        <w:t>"express"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:rsidR="00101608" w:rsidRPr="00101608" w:rsidRDefault="00101608" w:rsidP="00101608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101608">
        <w:rPr>
          <w:rFonts w:ascii="Consolas" w:eastAsia="Times New Roman" w:hAnsi="Consolas" w:cs="Times New Roman"/>
          <w:color w:val="569CD6"/>
          <w:sz w:val="16"/>
          <w:szCs w:val="16"/>
        </w:rPr>
        <w:t>const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 app = express();</w:t>
      </w:r>
    </w:p>
    <w:p w:rsidR="00101608" w:rsidRPr="00101608" w:rsidRDefault="00101608" w:rsidP="00101608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proofErr w:type="spellStart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app.use</w:t>
      </w:r>
      <w:proofErr w:type="spellEnd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proofErr w:type="spellStart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express.urlencoded</w:t>
      </w:r>
      <w:proofErr w:type="spellEnd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({ extended: </w:t>
      </w:r>
      <w:r w:rsidRPr="00101608">
        <w:rPr>
          <w:rFonts w:ascii="Consolas" w:eastAsia="Times New Roman" w:hAnsi="Consolas" w:cs="Times New Roman"/>
          <w:color w:val="569CD6"/>
          <w:sz w:val="16"/>
          <w:szCs w:val="16"/>
        </w:rPr>
        <w:t>true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 }));</w:t>
      </w:r>
    </w:p>
    <w:p w:rsidR="00101608" w:rsidRPr="00101608" w:rsidRDefault="00101608" w:rsidP="00101608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proofErr w:type="spellStart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app.use</w:t>
      </w:r>
      <w:proofErr w:type="spellEnd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proofErr w:type="spellStart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express.static</w:t>
      </w:r>
      <w:proofErr w:type="spellEnd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r w:rsidRPr="00101608">
        <w:rPr>
          <w:rFonts w:ascii="Consolas" w:eastAsia="Times New Roman" w:hAnsi="Consolas" w:cs="Times New Roman"/>
          <w:color w:val="CE9178"/>
          <w:sz w:val="16"/>
          <w:szCs w:val="16"/>
        </w:rPr>
        <w:t>"public"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, {</w:t>
      </w:r>
    </w:p>
    <w:p w:rsidR="00101608" w:rsidRPr="00101608" w:rsidRDefault="00101608" w:rsidP="00605C1F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    extensions: [</w:t>
      </w:r>
      <w:r w:rsidRPr="00101608">
        <w:rPr>
          <w:rFonts w:ascii="Consolas" w:eastAsia="Times New Roman" w:hAnsi="Consolas" w:cs="Times New Roman"/>
          <w:color w:val="CE9178"/>
          <w:sz w:val="16"/>
          <w:szCs w:val="16"/>
        </w:rPr>
        <w:t>"html"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]}));</w:t>
      </w:r>
    </w:p>
    <w:p w:rsidR="00101608" w:rsidRPr="00101608" w:rsidRDefault="00101608" w:rsidP="00101608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proofErr w:type="spellStart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app.get</w:t>
      </w:r>
      <w:proofErr w:type="spellEnd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 (</w:t>
      </w:r>
      <w:r w:rsidRPr="00101608">
        <w:rPr>
          <w:rFonts w:ascii="Consolas" w:eastAsia="Times New Roman" w:hAnsi="Consolas" w:cs="Times New Roman"/>
          <w:color w:val="CE9178"/>
          <w:sz w:val="16"/>
          <w:szCs w:val="16"/>
        </w:rPr>
        <w:t>"/"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, (req, res) </w:t>
      </w:r>
      <w:r w:rsidRPr="00101608">
        <w:rPr>
          <w:rFonts w:ascii="Consolas" w:eastAsia="Times New Roman" w:hAnsi="Consolas" w:cs="Times New Roman"/>
          <w:color w:val="569CD6"/>
          <w:sz w:val="16"/>
          <w:szCs w:val="16"/>
        </w:rPr>
        <w:t>=&gt;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 {</w:t>
      </w:r>
    </w:p>
    <w:p w:rsidR="00101608" w:rsidRPr="00101608" w:rsidRDefault="00101608" w:rsidP="004C47FF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proofErr w:type="spellStart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res.redirect</w:t>
      </w:r>
      <w:proofErr w:type="spellEnd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r w:rsidRPr="00101608">
        <w:rPr>
          <w:rFonts w:ascii="Consolas" w:eastAsia="Times New Roman" w:hAnsi="Consolas" w:cs="Times New Roman"/>
          <w:color w:val="CE9178"/>
          <w:sz w:val="16"/>
          <w:szCs w:val="16"/>
        </w:rPr>
        <w:t>'/index.html'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)})</w:t>
      </w:r>
    </w:p>
    <w:p w:rsidR="00101608" w:rsidRPr="00101608" w:rsidRDefault="00101608" w:rsidP="00101608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proofErr w:type="spellStart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app.use</w:t>
      </w:r>
      <w:proofErr w:type="spellEnd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((req, res, next) </w:t>
      </w:r>
      <w:r w:rsidRPr="00101608">
        <w:rPr>
          <w:rFonts w:ascii="Consolas" w:eastAsia="Times New Roman" w:hAnsi="Consolas" w:cs="Times New Roman"/>
          <w:color w:val="569CD6"/>
          <w:sz w:val="16"/>
          <w:szCs w:val="16"/>
        </w:rPr>
        <w:t>=&gt;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 {</w:t>
      </w:r>
    </w:p>
    <w:p w:rsidR="00101608" w:rsidRPr="00101608" w:rsidRDefault="00101608" w:rsidP="00101608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proofErr w:type="spellStart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res.status</w:t>
      </w:r>
      <w:proofErr w:type="spellEnd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r w:rsidRPr="00101608">
        <w:rPr>
          <w:rFonts w:ascii="Consolas" w:eastAsia="Times New Roman" w:hAnsi="Consolas" w:cs="Times New Roman"/>
          <w:color w:val="B5CEA8"/>
          <w:sz w:val="16"/>
          <w:szCs w:val="16"/>
        </w:rPr>
        <w:t>404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) </w:t>
      </w:r>
    </w:p>
    <w:p w:rsidR="00101608" w:rsidRPr="00101608" w:rsidRDefault="00101608" w:rsidP="004D6E55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proofErr w:type="spellStart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res.redirect</w:t>
      </w:r>
      <w:proofErr w:type="spellEnd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r w:rsidRPr="00101608">
        <w:rPr>
          <w:rFonts w:ascii="Consolas" w:eastAsia="Times New Roman" w:hAnsi="Consolas" w:cs="Times New Roman"/>
          <w:color w:val="CE9178"/>
          <w:sz w:val="16"/>
          <w:szCs w:val="16"/>
        </w:rPr>
        <w:t>'/e404.html'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)})</w:t>
      </w:r>
      <w:r>
        <w:rPr>
          <w:rFonts w:ascii="Consolas" w:eastAsia="Times New Roman" w:hAnsi="Consolas" w:cs="Times New Roman"/>
          <w:color w:val="D4D4D4"/>
          <w:sz w:val="16"/>
          <w:szCs w:val="16"/>
        </w:rPr>
        <w:t xml:space="preserve"> </w:t>
      </w:r>
      <w:r w:rsidRPr="00101608">
        <w:rPr>
          <w:rFonts w:ascii="Consolas" w:eastAsia="Times New Roman" w:hAnsi="Consolas" w:cs="Times New Roman"/>
          <w:color w:val="6A9955"/>
          <w:sz w:val="16"/>
          <w:szCs w:val="16"/>
        </w:rPr>
        <w:t>//Redirect to 404 custom page if page is not found</w:t>
      </w:r>
    </w:p>
    <w:p w:rsidR="00101608" w:rsidRPr="00101608" w:rsidRDefault="00101608" w:rsidP="00101608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proofErr w:type="spellStart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app.listen</w:t>
      </w:r>
      <w:proofErr w:type="spellEnd"/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r w:rsidRPr="00101608">
        <w:rPr>
          <w:rFonts w:ascii="Consolas" w:eastAsia="Times New Roman" w:hAnsi="Consolas" w:cs="Times New Roman"/>
          <w:color w:val="B5CEA8"/>
          <w:sz w:val="16"/>
          <w:szCs w:val="16"/>
        </w:rPr>
        <w:t>8000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, () </w:t>
      </w:r>
      <w:r w:rsidRPr="00101608">
        <w:rPr>
          <w:rFonts w:ascii="Consolas" w:eastAsia="Times New Roman" w:hAnsi="Consolas" w:cs="Times New Roman"/>
          <w:color w:val="569CD6"/>
          <w:sz w:val="16"/>
          <w:szCs w:val="16"/>
        </w:rPr>
        <w:t>=&gt;</w:t>
      </w: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 { });</w:t>
      </w:r>
    </w:p>
    <w:p w:rsidR="00101608" w:rsidRPr="00101608" w:rsidRDefault="00101608" w:rsidP="00101608">
      <w:pPr>
        <w:pStyle w:val="ListParagraph"/>
        <w:numPr>
          <w:ilvl w:val="0"/>
          <w:numId w:val="1"/>
        </w:num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101608">
        <w:rPr>
          <w:rFonts w:ascii="Consolas" w:eastAsia="Times New Roman" w:hAnsi="Consolas" w:cs="Times New Roman"/>
          <w:color w:val="D4D4D4"/>
          <w:sz w:val="16"/>
          <w:szCs w:val="16"/>
        </w:rPr>
        <w:t>    </w:t>
      </w:r>
      <w:r w:rsidRPr="00101608">
        <w:rPr>
          <w:rFonts w:ascii="Consolas" w:eastAsia="Times New Roman" w:hAnsi="Consolas" w:cs="Times New Roman"/>
          <w:color w:val="6A9955"/>
          <w:sz w:val="16"/>
          <w:szCs w:val="16"/>
        </w:rPr>
        <w:t>//console.log("Server is listening on port 8000. Ready to accept requests.");</w:t>
      </w:r>
    </w:p>
    <w:p w:rsidR="00101608" w:rsidRPr="00101608" w:rsidRDefault="00101608" w:rsidP="00101608">
      <w:pPr>
        <w:pStyle w:val="ListParagraph"/>
        <w:spacing w:after="0" w:line="240" w:lineRule="auto"/>
        <w:ind w:left="360"/>
        <w:contextualSpacing w:val="0"/>
      </w:pPr>
    </w:p>
    <w:p w:rsidR="002E3F73" w:rsidRDefault="00101608" w:rsidP="0010160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  <w:r>
        <w:rPr>
          <w:rFonts w:ascii="Franklin Gothic Heavy" w:hAnsi="Franklin Gothic Heavy"/>
          <w:b/>
          <w:bCs/>
          <w:noProof/>
          <w:sz w:val="28"/>
          <w:szCs w:val="28"/>
        </w:rPr>
        <w:drawing>
          <wp:inline distT="0" distB="0" distL="0" distR="0">
            <wp:extent cx="4760887" cy="2653576"/>
            <wp:effectExtent l="0" t="0" r="190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591" cy="2672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08AC" w:rsidRDefault="006629EF" w:rsidP="00101608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  <w:r>
        <w:rPr>
          <w:rFonts w:ascii="Franklin Gothic Heavy" w:hAnsi="Franklin Gothic Heavy"/>
          <w:b/>
          <w:bCs/>
          <w:noProof/>
          <w:sz w:val="28"/>
          <w:szCs w:val="28"/>
        </w:rPr>
        <w:drawing>
          <wp:inline distT="0" distB="0" distL="0" distR="0">
            <wp:extent cx="4726768" cy="2566086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038" cy="2571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1608" w:rsidRDefault="00101608">
      <w:pPr>
        <w:rPr>
          <w:rFonts w:ascii="Franklin Gothic Heavy" w:hAnsi="Franklin Gothic Heavy"/>
          <w:b/>
          <w:bCs/>
          <w:sz w:val="28"/>
          <w:szCs w:val="28"/>
        </w:rPr>
      </w:pPr>
      <w:r>
        <w:rPr>
          <w:rFonts w:ascii="Franklin Gothic Heavy" w:hAnsi="Franklin Gothic Heavy"/>
          <w:b/>
          <w:bCs/>
          <w:sz w:val="28"/>
          <w:szCs w:val="28"/>
        </w:rPr>
        <w:br w:type="page"/>
      </w:r>
    </w:p>
    <w:p w:rsidR="002E3F73" w:rsidRPr="00202248" w:rsidRDefault="002E3F73" w:rsidP="002E3F73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  <w:r w:rsidRPr="00BA101B">
        <w:rPr>
          <w:rFonts w:ascii="Franklin Gothic Heavy" w:hAnsi="Franklin Gothic Heavy"/>
          <w:b/>
          <w:bCs/>
          <w:sz w:val="28"/>
          <w:szCs w:val="28"/>
        </w:rPr>
        <w:lastRenderedPageBreak/>
        <w:t>Assignment 4: Forms and Pug</w:t>
      </w:r>
    </w:p>
    <w:p w:rsidR="002E3F73" w:rsidRDefault="002E3F73" w:rsidP="002E3F73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 w:rsidRPr="00BA101B">
        <w:t>Rewrite your informational website using Pug templates</w:t>
      </w:r>
      <w:r>
        <w:t>.</w:t>
      </w:r>
    </w:p>
    <w:p w:rsidR="002E3F73" w:rsidRPr="001800A6" w:rsidRDefault="002E3F73" w:rsidP="002E3F73">
      <w:pPr>
        <w:spacing w:after="0" w:line="240" w:lineRule="auto"/>
        <w:rPr>
          <w:sz w:val="10"/>
          <w:szCs w:val="10"/>
        </w:rPr>
      </w:pPr>
    </w:p>
    <w:p w:rsidR="00C93FC6" w:rsidRDefault="0007708C" w:rsidP="00BA101B">
      <w:pPr>
        <w:pStyle w:val="ListParagraph"/>
        <w:spacing w:after="0" w:line="240" w:lineRule="auto"/>
        <w:ind w:left="360"/>
        <w:contextualSpacing w:val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C04A5C" wp14:editId="6EF19298">
                <wp:simplePos x="0" y="0"/>
                <wp:positionH relativeFrom="column">
                  <wp:posOffset>1477731</wp:posOffset>
                </wp:positionH>
                <wp:positionV relativeFrom="paragraph">
                  <wp:posOffset>3741884</wp:posOffset>
                </wp:positionV>
                <wp:extent cx="247135" cy="140044"/>
                <wp:effectExtent l="0" t="19050" r="38735" b="31750"/>
                <wp:wrapNone/>
                <wp:docPr id="36" name="Arrow: Right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135" cy="140044"/>
                        </a:xfrm>
                        <a:prstGeom prst="rightArrow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2EE07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6" o:spid="_x0000_s1026" type="#_x0000_t13" style="position:absolute;margin-left:116.35pt;margin-top:294.65pt;width:19.45pt;height:11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" adj="15480" fillcolor="#ed7d31 [3205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C04A5C" wp14:editId="6EF19298">
                <wp:simplePos x="0" y="0"/>
                <wp:positionH relativeFrom="column">
                  <wp:posOffset>1634198</wp:posOffset>
                </wp:positionH>
                <wp:positionV relativeFrom="paragraph">
                  <wp:posOffset>1057584</wp:posOffset>
                </wp:positionV>
                <wp:extent cx="247135" cy="140044"/>
                <wp:effectExtent l="0" t="19050" r="38735" b="31750"/>
                <wp:wrapNone/>
                <wp:docPr id="34" name="Arrow: Righ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135" cy="140044"/>
                        </a:xfrm>
                        <a:prstGeom prst="rightArrow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2C4F63" id="Arrow: Right 34" o:spid="_x0000_s1026" type="#_x0000_t13" style="position:absolute;margin-left:128.7pt;margin-top:83.25pt;width:19.45pt;height:11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" adj="15480" fillcolor="#ed7d31 [3205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FC04A5C" wp14:editId="6EF19298">
                <wp:simplePos x="0" y="0"/>
                <wp:positionH relativeFrom="column">
                  <wp:posOffset>1638781</wp:posOffset>
                </wp:positionH>
                <wp:positionV relativeFrom="paragraph">
                  <wp:posOffset>764815</wp:posOffset>
                </wp:positionV>
                <wp:extent cx="247135" cy="140044"/>
                <wp:effectExtent l="0" t="19050" r="38735" b="31750"/>
                <wp:wrapNone/>
                <wp:docPr id="33" name="Arrow: Right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135" cy="140044"/>
                        </a:xfrm>
                        <a:prstGeom prst="rightArrow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4EFA8C" id="Arrow: Right 33" o:spid="_x0000_s1026" type="#_x0000_t13" style="position:absolute;margin-left:129.05pt;margin-top:60.2pt;width:19.45pt;height:11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" adj="15480" fillcolor="#ed7d31 [3205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638781</wp:posOffset>
                </wp:positionH>
                <wp:positionV relativeFrom="paragraph">
                  <wp:posOffset>654221</wp:posOffset>
                </wp:positionV>
                <wp:extent cx="247135" cy="140044"/>
                <wp:effectExtent l="0" t="19050" r="38735" b="31750"/>
                <wp:wrapNone/>
                <wp:docPr id="32" name="Arrow: Right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135" cy="140044"/>
                        </a:xfrm>
                        <a:prstGeom prst="rightArrow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F893B" id="Arrow: Right 32" o:spid="_x0000_s1026" type="#_x0000_t13" style="position:absolute;margin-left:129.05pt;margin-top:51.5pt;width:19.45pt;height:11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" adj="15480" fillcolor="#ed7d31 [3205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8E2D0CF" wp14:editId="70716C0A">
                <wp:simplePos x="0" y="0"/>
                <wp:positionH relativeFrom="column">
                  <wp:posOffset>574864</wp:posOffset>
                </wp:positionH>
                <wp:positionV relativeFrom="paragraph">
                  <wp:posOffset>1848056</wp:posOffset>
                </wp:positionV>
                <wp:extent cx="247135" cy="140044"/>
                <wp:effectExtent l="0" t="19050" r="38735" b="31750"/>
                <wp:wrapNone/>
                <wp:docPr id="37" name="Arrow: Right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135" cy="140044"/>
                        </a:xfrm>
                        <a:prstGeom prst="rightArrow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D5C6E" id="Arrow: Right 37" o:spid="_x0000_s1026" type="#_x0000_t13" style="position:absolute;margin-left:45.25pt;margin-top:145.5pt;width:19.45pt;height:11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" adj="15480" fillcolor="#ed7d31 [3205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670818</wp:posOffset>
                </wp:positionH>
                <wp:positionV relativeFrom="paragraph">
                  <wp:posOffset>2112336</wp:posOffset>
                </wp:positionV>
                <wp:extent cx="115330" cy="729049"/>
                <wp:effectExtent l="152400" t="19050" r="0" b="13970"/>
                <wp:wrapNone/>
                <wp:docPr id="31" name="Left Brac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330" cy="729049"/>
                        </a:xfrm>
                        <a:prstGeom prst="leftBrace">
                          <a:avLst/>
                        </a:prstGeom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925498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31" o:spid="_x0000_s1026" type="#_x0000_t87" style="position:absolute;margin-left:52.8pt;margin-top:166.35pt;width:9.1pt;height:57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" adj="285" strokecolor="yellow" strokeweight="3pt">
                <v:stroke joinstyle="miter"/>
              </v:shape>
            </w:pict>
          </mc:Fallback>
        </mc:AlternateContent>
      </w:r>
      <w:r w:rsidR="001800A6">
        <w:rPr>
          <w:noProof/>
        </w:rPr>
        <w:drawing>
          <wp:inline distT="0" distB="0" distL="0" distR="0">
            <wp:extent cx="5375189" cy="4059751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768" cy="406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00A6" w:rsidRDefault="001800A6" w:rsidP="001800A6">
      <w:pPr>
        <w:pStyle w:val="ListParagraph"/>
        <w:spacing w:after="0" w:line="240" w:lineRule="auto"/>
        <w:ind w:left="360"/>
        <w:contextualSpacing w:val="0"/>
      </w:pPr>
      <w:r>
        <w:t>Layout: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2"/>
          <w:szCs w:val="12"/>
        </w:rPr>
        <w:t>doctype 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html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html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head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// Required meta tags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meta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charset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utf-8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meta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name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viewport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content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width=device-width, initial-scale=1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    // Bootstrap CSS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link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href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https://cdn.jsdelivr.net/npm/bootstrap@5.0.2/dist/css/bootstrap.min.css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rel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stylesheet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integrity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sha384-EVSTQN3/azprG1Anm3QDgpJLIm9Nao0Yz1ztcQTwFspd3yD65VohhpuuCOmLASjC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crossorigin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anonymous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link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proofErr w:type="spellStart"/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rel</w:t>
      </w:r>
      <w:proofErr w:type="spellEnd"/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stylesheet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, </w:t>
      </w:r>
      <w:proofErr w:type="spellStart"/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href</w:t>
      </w:r>
      <w:proofErr w:type="spellEnd"/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/stylesheets/style.css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link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proofErr w:type="spellStart"/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rel</w:t>
      </w:r>
      <w:proofErr w:type="spellEnd"/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stylesheet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type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proofErr w:type="spellStart"/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href</w:t>
      </w:r>
      <w:proofErr w:type="spellEnd"/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</w:t>
      </w:r>
      <w:proofErr w:type="spellStart"/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css</w:t>
      </w:r>
      <w:proofErr w:type="spellEnd"/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/styles.css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link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href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css/layout.css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rel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stylesheet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type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text/css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media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all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link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rel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shortcut icon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type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image/x-icon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href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img/icon.png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07708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body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6A9955"/>
          <w:sz w:val="10"/>
          <w:szCs w:val="10"/>
        </w:rPr>
        <w:t>    </w:t>
      </w:r>
      <w:proofErr w:type="spellStart"/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header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#demo-header</w:t>
      </w:r>
      <w:proofErr w:type="spellEnd"/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.wrapper.row1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</w:t>
      </w:r>
      <w:proofErr w:type="spellStart"/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header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#header</w:t>
      </w:r>
      <w:proofErr w:type="spellEnd"/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#</w:t>
      </w:r>
      <w:proofErr w:type="spellStart"/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logo.fl_left</w:t>
      </w:r>
      <w:proofErr w:type="spellEnd"/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h1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style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padding: 0px 10px;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a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proofErr w:type="spellStart"/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href</w:t>
      </w:r>
      <w:proofErr w:type="spellEnd"/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/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      | Discover Travel Inc 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      </w:t>
      </w:r>
      <w:proofErr w:type="spellStart"/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br</w:t>
      </w:r>
      <w:proofErr w:type="spellEnd"/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nav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style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color: blue;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ul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li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  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a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proofErr w:type="spellStart"/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href</w:t>
      </w:r>
      <w:proofErr w:type="spellEnd"/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/contact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 Contact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li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  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a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proofErr w:type="spellStart"/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href</w:t>
      </w:r>
      <w:proofErr w:type="spellEnd"/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/about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 About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li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    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a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proofErr w:type="spellStart"/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href</w:t>
      </w:r>
      <w:proofErr w:type="spellEnd"/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/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 Home  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block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content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footer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p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style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color: white;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    | &amp;copy; 2021 Discover Travel Inc., </w:t>
      </w:r>
      <w:proofErr w:type="gramStart"/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an</w:t>
      </w:r>
      <w:proofErr w:type="gramEnd"/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Discover company. All rights reserved. Discover Group, 2021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    // Optional JavaScript; choose one of the two!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script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proofErr w:type="spellStart"/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src</w:t>
      </w:r>
      <w:proofErr w:type="spellEnd"/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</w:t>
      </w:r>
      <w:proofErr w:type="spellStart"/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js</w:t>
      </w:r>
      <w:proofErr w:type="spellEnd"/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/js.js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script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proofErr w:type="spellStart"/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src</w:t>
      </w:r>
      <w:proofErr w:type="spellEnd"/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JS/mfModule.js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)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0"/>
          <w:szCs w:val="10"/>
        </w:rPr>
      </w:pP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    // Option 1: Bootstrap Bundle with Popper</w:t>
      </w:r>
    </w:p>
    <w:p w:rsidR="001800A6" w:rsidRPr="001800A6" w:rsidRDefault="001800A6" w:rsidP="001800A6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12"/>
          <w:szCs w:val="12"/>
        </w:rPr>
      </w:pP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   </w:t>
      </w:r>
      <w:r w:rsidRPr="001800A6">
        <w:rPr>
          <w:rFonts w:ascii="Consolas" w:eastAsia="Times New Roman" w:hAnsi="Consolas" w:cs="Times New Roman"/>
          <w:color w:val="569CD6"/>
          <w:sz w:val="10"/>
          <w:szCs w:val="10"/>
        </w:rPr>
        <w:t>script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(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src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https://cdn.jsdelivr.net/npm/bootstrap@5.0.2/dist/js/bootstrap.bundle.min.js'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 </w:t>
      </w:r>
      <w:r w:rsidRPr="001800A6">
        <w:rPr>
          <w:rFonts w:ascii="Consolas" w:eastAsia="Times New Roman" w:hAnsi="Consolas" w:cs="Times New Roman"/>
          <w:color w:val="9CDCFE"/>
          <w:sz w:val="10"/>
          <w:szCs w:val="10"/>
        </w:rPr>
        <w:t>integrity</w:t>
      </w:r>
      <w:r w:rsidRPr="001800A6">
        <w:rPr>
          <w:rFonts w:ascii="Consolas" w:eastAsia="Times New Roman" w:hAnsi="Consolas" w:cs="Times New Roman"/>
          <w:color w:val="D4D4D4"/>
          <w:sz w:val="10"/>
          <w:szCs w:val="10"/>
        </w:rPr>
        <w:t>=</w:t>
      </w:r>
      <w:r w:rsidRPr="001800A6">
        <w:rPr>
          <w:rFonts w:ascii="Consolas" w:eastAsia="Times New Roman" w:hAnsi="Consolas" w:cs="Times New Roman"/>
          <w:color w:val="CE9178"/>
          <w:sz w:val="10"/>
          <w:szCs w:val="10"/>
        </w:rPr>
        <w:t>'sha384-MrcW6ZMFYlzcLA8Nl+NtUVF0sA7MsXsP1UyJoMp4YLEuNSfAP</w:t>
      </w:r>
      <w:r w:rsidRPr="001800A6">
        <w:rPr>
          <w:rFonts w:ascii="Consolas" w:eastAsia="Times New Roman" w:hAnsi="Consolas" w:cs="Times New Roman"/>
          <w:color w:val="CE9178"/>
          <w:sz w:val="12"/>
          <w:szCs w:val="12"/>
        </w:rPr>
        <w:t>+JcXn/tWtIaxVXM'</w:t>
      </w:r>
      <w:r w:rsidRPr="001800A6">
        <w:rPr>
          <w:rFonts w:ascii="Consolas" w:eastAsia="Times New Roman" w:hAnsi="Consolas" w:cs="Times New Roman"/>
          <w:color w:val="D4D4D4"/>
          <w:sz w:val="12"/>
          <w:szCs w:val="12"/>
        </w:rPr>
        <w:t> </w:t>
      </w:r>
      <w:r w:rsidRPr="001800A6">
        <w:rPr>
          <w:rFonts w:ascii="Consolas" w:eastAsia="Times New Roman" w:hAnsi="Consolas" w:cs="Times New Roman"/>
          <w:color w:val="9CDCFE"/>
          <w:sz w:val="12"/>
          <w:szCs w:val="12"/>
        </w:rPr>
        <w:t>crossorigin</w:t>
      </w:r>
      <w:r w:rsidRPr="001800A6">
        <w:rPr>
          <w:rFonts w:ascii="Consolas" w:eastAsia="Times New Roman" w:hAnsi="Consolas" w:cs="Times New Roman"/>
          <w:color w:val="D4D4D4"/>
          <w:sz w:val="12"/>
          <w:szCs w:val="12"/>
        </w:rPr>
        <w:t>=</w:t>
      </w:r>
      <w:r w:rsidRPr="001800A6">
        <w:rPr>
          <w:rFonts w:ascii="Consolas" w:eastAsia="Times New Roman" w:hAnsi="Consolas" w:cs="Times New Roman"/>
          <w:color w:val="CE9178"/>
          <w:sz w:val="12"/>
          <w:szCs w:val="12"/>
        </w:rPr>
        <w:t>'anonymous'</w:t>
      </w:r>
      <w:r w:rsidRPr="001800A6">
        <w:rPr>
          <w:rFonts w:ascii="Consolas" w:eastAsia="Times New Roman" w:hAnsi="Consolas" w:cs="Times New Roman"/>
          <w:color w:val="D4D4D4"/>
          <w:sz w:val="12"/>
          <w:szCs w:val="12"/>
        </w:rPr>
        <w:t>)</w:t>
      </w:r>
    </w:p>
    <w:p w:rsidR="001800A6" w:rsidRDefault="001800A6" w:rsidP="001800A6">
      <w:pPr>
        <w:pStyle w:val="ListParagraph"/>
        <w:spacing w:after="0" w:line="240" w:lineRule="auto"/>
        <w:ind w:left="360"/>
        <w:contextualSpacing w:val="0"/>
      </w:pPr>
    </w:p>
    <w:p w:rsidR="004340AA" w:rsidRPr="00BA101B" w:rsidRDefault="0007708C" w:rsidP="0007708C">
      <w:pPr>
        <w:pStyle w:val="ListParagraph"/>
        <w:spacing w:after="0" w:line="240" w:lineRule="auto"/>
        <w:ind w:left="0"/>
        <w:contextualSpacing w:val="0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101396</wp:posOffset>
                </wp:positionH>
                <wp:positionV relativeFrom="paragraph">
                  <wp:posOffset>1008638</wp:posOffset>
                </wp:positionV>
                <wp:extent cx="440724" cy="300681"/>
                <wp:effectExtent l="19050" t="19050" r="16510" b="42545"/>
                <wp:wrapNone/>
                <wp:docPr id="29" name="Arrow: Lef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724" cy="300681"/>
                        </a:xfrm>
                        <a:prstGeom prst="leftArrow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FB56209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29" o:spid="_x0000_s1026" type="#_x0000_t66" style="position:absolute;margin-left:322.95pt;margin-top:79.4pt;width:34.7pt;height:23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" adj="7368" fillcolor="#ed7d31 [3205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575160</wp:posOffset>
                </wp:positionH>
                <wp:positionV relativeFrom="paragraph">
                  <wp:posOffset>1259102</wp:posOffset>
                </wp:positionV>
                <wp:extent cx="226540" cy="193589"/>
                <wp:effectExtent l="0" t="19050" r="40640" b="35560"/>
                <wp:wrapNone/>
                <wp:docPr id="27" name="Arrow: Right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540" cy="193589"/>
                        </a:xfrm>
                        <a:prstGeom prst="rightArrow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9E7A7E" id="Arrow: Right 27" o:spid="_x0000_s1026" type="#_x0000_t13" style="position:absolute;margin-left:124.05pt;margin-top:99.15pt;width:17.85pt;height:1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" adj="12371" fillcolor="#ed7d31 [3205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70966</wp:posOffset>
                </wp:positionH>
                <wp:positionV relativeFrom="paragraph">
                  <wp:posOffset>797852</wp:posOffset>
                </wp:positionV>
                <wp:extent cx="313038" cy="271849"/>
                <wp:effectExtent l="0" t="19050" r="30480" b="33020"/>
                <wp:wrapNone/>
                <wp:docPr id="28" name="Arrow: Right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038" cy="271849"/>
                        </a:xfrm>
                        <a:prstGeom prst="rightArrow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B9E52A" id="Arrow: Right 28" o:spid="_x0000_s1026" type="#_x0000_t13" style="position:absolute;margin-left:76.45pt;margin-top:62.8pt;width:24.65pt;height:21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" adj="12221" fillcolor="#ed7d31 [3205]" strokecolor="#1f3763 [1604]" strokeweight="1pt"/>
            </w:pict>
          </mc:Fallback>
        </mc:AlternateContent>
      </w:r>
      <w:r w:rsidR="001800A6">
        <w:rPr>
          <w:noProof/>
        </w:rPr>
        <w:drawing>
          <wp:inline distT="0" distB="0" distL="0" distR="0">
            <wp:extent cx="5029200" cy="2721495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72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087" w:rsidRDefault="00BC3087" w:rsidP="0007708C">
      <w:pPr>
        <w:spacing w:after="0" w:line="240" w:lineRule="auto"/>
        <w:rPr>
          <w:b/>
          <w:bCs/>
          <w:color w:val="C00000"/>
        </w:rPr>
      </w:pPr>
    </w:p>
    <w:p w:rsidR="00BC3087" w:rsidRDefault="00BC3087" w:rsidP="0007708C">
      <w:pPr>
        <w:spacing w:after="0" w:line="240" w:lineRule="auto"/>
        <w:jc w:val="center"/>
        <w:rPr>
          <w:b/>
          <w:bCs/>
          <w:color w:val="C00000"/>
        </w:rPr>
      </w:pPr>
      <w:r>
        <w:rPr>
          <w:noProof/>
        </w:rPr>
        <w:drawing>
          <wp:inline distT="0" distB="0" distL="0" distR="0" wp14:anchorId="7F18DDDE" wp14:editId="50E4EB94">
            <wp:extent cx="5029200" cy="27323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1133" b="4504"/>
                    <a:stretch/>
                  </pic:blipFill>
                  <pic:spPr bwMode="auto">
                    <a:xfrm>
                      <a:off x="0" y="0"/>
                      <a:ext cx="5029200" cy="27323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708C" w:rsidRDefault="0007708C">
      <w:pPr>
        <w:rPr>
          <w:b/>
          <w:bCs/>
          <w:color w:val="C00000"/>
        </w:rPr>
      </w:pPr>
      <w:r>
        <w:rPr>
          <w:b/>
          <w:bCs/>
          <w:color w:val="C00000"/>
        </w:rPr>
        <w:br w:type="page"/>
      </w:r>
    </w:p>
    <w:p w:rsidR="000D0A8E" w:rsidRDefault="0007708C" w:rsidP="0007708C">
      <w:pPr>
        <w:spacing w:after="0" w:line="240" w:lineRule="auto"/>
        <w:rPr>
          <w:b/>
          <w:bCs/>
          <w:color w:val="C00000"/>
        </w:rPr>
      </w:pPr>
      <w:r>
        <w:rPr>
          <w:b/>
          <w:bCs/>
          <w:color w:val="C00000"/>
        </w:rPr>
        <w:lastRenderedPageBreak/>
        <w:t>The form:</w:t>
      </w:r>
    </w:p>
    <w:p w:rsidR="0007708C" w:rsidRDefault="0007708C" w:rsidP="0007708C">
      <w:pPr>
        <w:spacing w:after="0" w:line="240" w:lineRule="auto"/>
        <w:jc w:val="center"/>
        <w:rPr>
          <w:b/>
          <w:bCs/>
          <w:color w:val="C00000"/>
        </w:rPr>
      </w:pPr>
      <w:r>
        <w:rPr>
          <w:b/>
          <w:bCs/>
          <w:noProof/>
          <w:color w:val="C00000"/>
        </w:rPr>
        <w:drawing>
          <wp:inline distT="0" distB="0" distL="0" distR="0">
            <wp:extent cx="5029200" cy="2697463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697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708C" w:rsidRDefault="0007708C" w:rsidP="0007708C">
      <w:pPr>
        <w:spacing w:after="0" w:line="240" w:lineRule="auto"/>
        <w:jc w:val="center"/>
        <w:rPr>
          <w:b/>
          <w:bCs/>
          <w:color w:val="C00000"/>
        </w:rPr>
      </w:pPr>
    </w:p>
    <w:p w:rsidR="0007708C" w:rsidRDefault="0007708C" w:rsidP="0007708C">
      <w:pPr>
        <w:spacing w:after="0" w:line="240" w:lineRule="auto"/>
        <w:rPr>
          <w:b/>
          <w:bCs/>
          <w:color w:val="C00000"/>
        </w:rPr>
      </w:pPr>
      <w:r>
        <w:rPr>
          <w:b/>
          <w:bCs/>
          <w:color w:val="C00000"/>
        </w:rPr>
        <w:t>Thank you, page:</w:t>
      </w:r>
    </w:p>
    <w:p w:rsidR="0007708C" w:rsidRDefault="0007708C" w:rsidP="0007708C">
      <w:pPr>
        <w:spacing w:after="0" w:line="240" w:lineRule="auto"/>
        <w:jc w:val="center"/>
        <w:rPr>
          <w:b/>
          <w:bCs/>
          <w:color w:val="C00000"/>
        </w:rPr>
      </w:pPr>
      <w:r>
        <w:rPr>
          <w:b/>
          <w:bCs/>
          <w:noProof/>
          <w:color w:val="C00000"/>
        </w:rPr>
        <w:drawing>
          <wp:inline distT="0" distB="0" distL="0" distR="0">
            <wp:extent cx="5029200" cy="209606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096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708C" w:rsidRDefault="0007708C" w:rsidP="0007708C">
      <w:pPr>
        <w:spacing w:after="0" w:line="240" w:lineRule="auto"/>
        <w:rPr>
          <w:b/>
          <w:bCs/>
          <w:color w:val="C00000"/>
        </w:rPr>
      </w:pPr>
      <w:r>
        <w:rPr>
          <w:b/>
          <w:bCs/>
          <w:color w:val="C00000"/>
        </w:rPr>
        <w:t>Error 404 page:</w:t>
      </w:r>
    </w:p>
    <w:p w:rsidR="00BC3087" w:rsidRDefault="00BC3087" w:rsidP="00BA101B">
      <w:pPr>
        <w:spacing w:after="0" w:line="240" w:lineRule="auto"/>
        <w:jc w:val="center"/>
        <w:rPr>
          <w:b/>
          <w:bCs/>
          <w:color w:val="C00000"/>
        </w:rPr>
      </w:pPr>
      <w:r>
        <w:rPr>
          <w:noProof/>
        </w:rPr>
        <w:drawing>
          <wp:inline distT="0" distB="0" distL="0" distR="0" wp14:anchorId="2E5C6331" wp14:editId="7A2883FB">
            <wp:extent cx="5029200" cy="244696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1061" b="14416"/>
                    <a:stretch/>
                  </pic:blipFill>
                  <pic:spPr bwMode="auto">
                    <a:xfrm>
                      <a:off x="0" y="0"/>
                      <a:ext cx="5029200" cy="2446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708C" w:rsidRDefault="0007708C">
      <w:pPr>
        <w:rPr>
          <w:rFonts w:ascii="Franklin Gothic Heavy" w:hAnsi="Franklin Gothic Heavy"/>
          <w:b/>
          <w:bCs/>
          <w:sz w:val="28"/>
          <w:szCs w:val="28"/>
        </w:rPr>
      </w:pPr>
      <w:r>
        <w:rPr>
          <w:rFonts w:ascii="Franklin Gothic Heavy" w:hAnsi="Franklin Gothic Heavy"/>
          <w:b/>
          <w:bCs/>
          <w:sz w:val="28"/>
          <w:szCs w:val="28"/>
        </w:rPr>
        <w:br w:type="page"/>
      </w:r>
    </w:p>
    <w:p w:rsidR="00BA101B" w:rsidRPr="00202248" w:rsidRDefault="00BA101B" w:rsidP="00BA101B">
      <w:pPr>
        <w:jc w:val="center"/>
        <w:rPr>
          <w:rFonts w:ascii="Franklin Gothic Heavy" w:hAnsi="Franklin Gothic Heavy"/>
          <w:b/>
          <w:bCs/>
          <w:sz w:val="28"/>
          <w:szCs w:val="28"/>
        </w:rPr>
      </w:pPr>
      <w:r w:rsidRPr="00BA101B">
        <w:rPr>
          <w:rFonts w:ascii="Franklin Gothic Heavy" w:hAnsi="Franklin Gothic Heavy"/>
          <w:b/>
          <w:bCs/>
          <w:sz w:val="28"/>
          <w:szCs w:val="28"/>
        </w:rPr>
        <w:lastRenderedPageBreak/>
        <w:t xml:space="preserve">Assignment </w:t>
      </w:r>
      <w:r w:rsidR="0007708C">
        <w:rPr>
          <w:rFonts w:ascii="Franklin Gothic Heavy" w:hAnsi="Franklin Gothic Heavy"/>
          <w:b/>
          <w:bCs/>
          <w:sz w:val="28"/>
          <w:szCs w:val="28"/>
        </w:rPr>
        <w:t>5</w:t>
      </w:r>
      <w:r w:rsidRPr="00BA101B">
        <w:rPr>
          <w:rFonts w:ascii="Franklin Gothic Heavy" w:hAnsi="Franklin Gothic Heavy"/>
          <w:b/>
          <w:bCs/>
          <w:sz w:val="28"/>
          <w:szCs w:val="28"/>
        </w:rPr>
        <w:t>: Forms and Pug</w:t>
      </w:r>
    </w:p>
    <w:p w:rsidR="00BA101B" w:rsidRDefault="005900AA" w:rsidP="00BA101B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 w:rsidRPr="005900AA">
        <w:t>Store information from the contact form on your website in a database</w:t>
      </w:r>
      <w:r w:rsidR="00BA101B">
        <w:t>.</w:t>
      </w:r>
    </w:p>
    <w:p w:rsidR="005900AA" w:rsidRDefault="005900AA" w:rsidP="005900AA">
      <w:pPr>
        <w:pStyle w:val="ListParagraph"/>
        <w:spacing w:after="0" w:line="240" w:lineRule="auto"/>
        <w:ind w:left="360"/>
        <w:contextualSpacing w:val="0"/>
        <w:jc w:val="center"/>
      </w:pPr>
      <w:r>
        <w:rPr>
          <w:noProof/>
        </w:rPr>
        <w:drawing>
          <wp:inline distT="0" distB="0" distL="0" distR="0">
            <wp:extent cx="4881961" cy="34928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520" cy="3500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0AA" w:rsidRDefault="005900AA" w:rsidP="005900AA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>
        <w:t>Find contact information from a particular user and console.log the entire contact form info</w:t>
      </w:r>
    </w:p>
    <w:p w:rsidR="005900AA" w:rsidRDefault="005900AA" w:rsidP="005900AA">
      <w:pPr>
        <w:pStyle w:val="ListParagraph"/>
        <w:spacing w:after="0" w:line="240" w:lineRule="auto"/>
        <w:ind w:left="360"/>
        <w:contextualSpacing w:val="0"/>
      </w:pPr>
      <w:r>
        <w:t>to the termina</w:t>
      </w:r>
      <w:r>
        <w:t>l.</w:t>
      </w:r>
    </w:p>
    <w:p w:rsidR="005900AA" w:rsidRDefault="005900AA" w:rsidP="005900AA">
      <w:pPr>
        <w:pStyle w:val="ListParagraph"/>
        <w:spacing w:after="0" w:line="240" w:lineRule="auto"/>
        <w:ind w:left="360"/>
        <w:contextualSpacing w:val="0"/>
      </w:pPr>
    </w:p>
    <w:p w:rsidR="005900AA" w:rsidRDefault="009A4C9A" w:rsidP="005900AA">
      <w:pPr>
        <w:pStyle w:val="ListParagraph"/>
        <w:spacing w:after="0" w:line="240" w:lineRule="auto"/>
        <w:ind w:left="360"/>
        <w:contextualSpacing w:val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0ED42CB" wp14:editId="09283D0B">
                <wp:simplePos x="0" y="0"/>
                <wp:positionH relativeFrom="column">
                  <wp:posOffset>1757697</wp:posOffset>
                </wp:positionH>
                <wp:positionV relativeFrom="paragraph">
                  <wp:posOffset>911860</wp:posOffset>
                </wp:positionV>
                <wp:extent cx="448962" cy="275967"/>
                <wp:effectExtent l="0" t="19050" r="46355" b="29210"/>
                <wp:wrapNone/>
                <wp:docPr id="25" name="Arrow: Right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62" cy="27596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576548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5" o:spid="_x0000_s1026" type="#_x0000_t13" style="position:absolute;margin-left:138.4pt;margin-top:71.8pt;width:35.35pt;height:21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" adj="14961" fillcolor="red" strokecolor="white [3212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96CB0A" wp14:editId="51F80E6E">
                <wp:simplePos x="0" y="0"/>
                <wp:positionH relativeFrom="column">
                  <wp:posOffset>1765969</wp:posOffset>
                </wp:positionH>
                <wp:positionV relativeFrom="paragraph">
                  <wp:posOffset>1368785</wp:posOffset>
                </wp:positionV>
                <wp:extent cx="448962" cy="275967"/>
                <wp:effectExtent l="0" t="19050" r="46355" b="29210"/>
                <wp:wrapNone/>
                <wp:docPr id="23" name="Arrow: Righ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62" cy="27596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E9E08D" id="Arrow: Right 23" o:spid="_x0000_s1026" type="#_x0000_t13" style="position:absolute;margin-left:139.05pt;margin-top:107.8pt;width:35.35pt;height:21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" adj="14961" fillcolor="red" strokecolor="white [3212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477456</wp:posOffset>
                </wp:positionH>
                <wp:positionV relativeFrom="paragraph">
                  <wp:posOffset>2303231</wp:posOffset>
                </wp:positionV>
                <wp:extent cx="448962" cy="275967"/>
                <wp:effectExtent l="0" t="19050" r="46355" b="29210"/>
                <wp:wrapNone/>
                <wp:docPr id="17" name="Arrow: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62" cy="27596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0508AC" id="Arrow: Right 17" o:spid="_x0000_s1026" type="#_x0000_t13" style="position:absolute;margin-left:116.35pt;margin-top:181.35pt;width:35.35pt;height:21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" adj="14961" fillcolor="red" strokecolor="white [3212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939101</wp:posOffset>
                </wp:positionH>
                <wp:positionV relativeFrom="paragraph">
                  <wp:posOffset>2192415</wp:posOffset>
                </wp:positionV>
                <wp:extent cx="3109784" cy="510746"/>
                <wp:effectExtent l="0" t="0" r="14605" b="22860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9784" cy="510746"/>
                        </a:xfrm>
                        <a:prstGeom prst="roundRect">
                          <a:avLst/>
                        </a:prstGeom>
                        <a:solidFill>
                          <a:srgbClr val="FF0000">
                            <a:alpha val="8000"/>
                          </a:srgbClr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4AA883A" id="Rectangle: Rounded Corners 16" o:spid="_x0000_s1026" style="position:absolute;margin-left:152.7pt;margin-top:172.65pt;width:244.85pt;height:40.2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" fillcolor="red" strokecolor="red" strokeweight="1pt">
                <v:fill opacity="5140f"/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>
            <wp:extent cx="4390767" cy="32960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718" cy="3305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4C9A" w:rsidRDefault="009A4C9A">
      <w:r>
        <w:br w:type="page"/>
      </w:r>
    </w:p>
    <w:p w:rsidR="005900AA" w:rsidRDefault="005900AA" w:rsidP="005900AA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 w:rsidRPr="005900AA">
        <w:lastRenderedPageBreak/>
        <w:t>Try passing in the information to a pug ﬁle and displaying it on the page</w:t>
      </w:r>
    </w:p>
    <w:p w:rsidR="005900AA" w:rsidRDefault="009A4C9A" w:rsidP="009A4C9A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center"/>
      </w:pPr>
      <w:r w:rsidRPr="009A4C9A"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92B5116" wp14:editId="5DD26FEA">
                <wp:simplePos x="0" y="0"/>
                <wp:positionH relativeFrom="column">
                  <wp:posOffset>811410</wp:posOffset>
                </wp:positionH>
                <wp:positionV relativeFrom="paragraph">
                  <wp:posOffset>2084036</wp:posOffset>
                </wp:positionV>
                <wp:extent cx="448962" cy="275967"/>
                <wp:effectExtent l="0" t="19050" r="46355" b="29210"/>
                <wp:wrapNone/>
                <wp:docPr id="41" name="Arrow: Right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62" cy="27596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8E47FF" id="Arrow: Right 41" o:spid="_x0000_s1026" type="#_x0000_t13" style="position:absolute;margin-left:63.9pt;margin-top:164.1pt;width:35.35pt;height:21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" adj="14961" fillcolor="red" strokecolor="white [3212]" strokeweight="1pt"/>
            </w:pict>
          </mc:Fallback>
        </mc:AlternateContent>
      </w:r>
      <w:r w:rsidRPr="009A4C9A"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1CE6E71" wp14:editId="076FAAE3">
                <wp:simplePos x="0" y="0"/>
                <wp:positionH relativeFrom="column">
                  <wp:posOffset>1296945</wp:posOffset>
                </wp:positionH>
                <wp:positionV relativeFrom="paragraph">
                  <wp:posOffset>1762210</wp:posOffset>
                </wp:positionV>
                <wp:extent cx="3109595" cy="885567"/>
                <wp:effectExtent l="0" t="0" r="14605" b="10160"/>
                <wp:wrapNone/>
                <wp:docPr id="40" name="Rectangle: Rounded Corners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9595" cy="885567"/>
                        </a:xfrm>
                        <a:prstGeom prst="roundRect">
                          <a:avLst/>
                        </a:prstGeom>
                        <a:solidFill>
                          <a:srgbClr val="FF0000">
                            <a:alpha val="8000"/>
                          </a:srgbClr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90E5AF" id="Rectangle: Rounded Corners 40" o:spid="_x0000_s1026" style="position:absolute;margin-left:102.1pt;margin-top:138.75pt;width:244.85pt;height:69.7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" fillcolor="red" strokecolor="red" strokeweight="1pt">
                <v:fill opacity="5140f"/>
                <v:stroke joinstyle="miter"/>
              </v:roundrect>
            </w:pict>
          </mc:Fallback>
        </mc:AlternateContent>
      </w:r>
      <w:r w:rsidR="00AF2D88">
        <w:rPr>
          <w:noProof/>
        </w:rPr>
        <w:drawing>
          <wp:inline distT="0" distB="0" distL="0" distR="0">
            <wp:extent cx="4572000" cy="3141797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141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4C9A" w:rsidRDefault="009A4C9A" w:rsidP="00AF2D88">
      <w:pPr>
        <w:pStyle w:val="ListParagraph"/>
        <w:spacing w:after="0" w:line="240" w:lineRule="auto"/>
        <w:ind w:left="360"/>
        <w:contextualSpacing w:val="0"/>
      </w:pPr>
    </w:p>
    <w:p w:rsidR="00AF2D88" w:rsidRDefault="009A4C9A" w:rsidP="009A4C9A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 w:rsidRPr="009A4C9A">
        <w:t>Play around with Compass to double check your database collections</w:t>
      </w:r>
    </w:p>
    <w:p w:rsidR="009A4C9A" w:rsidRDefault="009A4C9A" w:rsidP="009A4C9A">
      <w:pPr>
        <w:jc w:val="center"/>
      </w:pPr>
      <w:r w:rsidRPr="009A4C9A"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8202DA4" wp14:editId="3583CE6F">
                <wp:simplePos x="0" y="0"/>
                <wp:positionH relativeFrom="column">
                  <wp:posOffset>1223027</wp:posOffset>
                </wp:positionH>
                <wp:positionV relativeFrom="paragraph">
                  <wp:posOffset>3967875</wp:posOffset>
                </wp:positionV>
                <wp:extent cx="448962" cy="275967"/>
                <wp:effectExtent l="0" t="19050" r="46355" b="29210"/>
                <wp:wrapNone/>
                <wp:docPr id="43" name="Arrow: Right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62" cy="27596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209B4C" id="Arrow: Right 43" o:spid="_x0000_s1026" type="#_x0000_t13" style="position:absolute;margin-left:96.3pt;margin-top:312.45pt;width:35.35pt;height:21.7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" adj="14961" fillcolor="red" strokecolor="white [3212]" strokeweight="1pt"/>
            </w:pict>
          </mc:Fallback>
        </mc:AlternateContent>
      </w:r>
      <w:r w:rsidRPr="009A4C9A"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ACD5EE7" wp14:editId="03BE73A7">
                <wp:simplePos x="0" y="0"/>
                <wp:positionH relativeFrom="column">
                  <wp:posOffset>1692910</wp:posOffset>
                </wp:positionH>
                <wp:positionV relativeFrom="paragraph">
                  <wp:posOffset>3855720</wp:posOffset>
                </wp:positionV>
                <wp:extent cx="3109595" cy="510540"/>
                <wp:effectExtent l="0" t="0" r="14605" b="22860"/>
                <wp:wrapNone/>
                <wp:docPr id="42" name="Rectangle: Rounded Corners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9595" cy="510540"/>
                        </a:xfrm>
                        <a:prstGeom prst="roundRect">
                          <a:avLst/>
                        </a:prstGeom>
                        <a:solidFill>
                          <a:srgbClr val="FF0000">
                            <a:alpha val="8000"/>
                          </a:srgbClr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06D3257" id="Rectangle: Rounded Corners 42" o:spid="_x0000_s1026" style="position:absolute;margin-left:133.3pt;margin-top:303.6pt;width:244.85pt;height:40.2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" fillcolor="red" strokecolor="red" strokeweight="1pt">
                <v:fill opacity="5140f"/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>
            <wp:extent cx="5029200" cy="4534426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534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4C9A" w:rsidRDefault="009A4C9A" w:rsidP="009A4C9A">
      <w:pPr>
        <w:pStyle w:val="ListParagraph"/>
        <w:spacing w:after="0" w:line="240" w:lineRule="auto"/>
        <w:ind w:left="360"/>
        <w:contextualSpacing w:val="0"/>
        <w:jc w:val="center"/>
        <w:rPr>
          <w:rFonts w:ascii="Franklin Gothic Heavy" w:hAnsi="Franklin Gothic Heavy"/>
          <w:b/>
          <w:bCs/>
          <w:sz w:val="28"/>
          <w:szCs w:val="28"/>
        </w:rPr>
      </w:pPr>
      <w:r w:rsidRPr="00BA101B">
        <w:rPr>
          <w:rFonts w:ascii="Franklin Gothic Heavy" w:hAnsi="Franklin Gothic Heavy"/>
          <w:b/>
          <w:bCs/>
          <w:sz w:val="28"/>
          <w:szCs w:val="28"/>
        </w:rPr>
        <w:lastRenderedPageBreak/>
        <w:t xml:space="preserve">Assignment </w:t>
      </w:r>
      <w:r>
        <w:rPr>
          <w:rFonts w:ascii="Franklin Gothic Heavy" w:hAnsi="Franklin Gothic Heavy"/>
          <w:b/>
          <w:bCs/>
          <w:sz w:val="28"/>
          <w:szCs w:val="28"/>
        </w:rPr>
        <w:t>6</w:t>
      </w:r>
      <w:r w:rsidRPr="00BA101B">
        <w:rPr>
          <w:rFonts w:ascii="Franklin Gothic Heavy" w:hAnsi="Franklin Gothic Heavy"/>
          <w:b/>
          <w:bCs/>
          <w:sz w:val="28"/>
          <w:szCs w:val="28"/>
        </w:rPr>
        <w:t xml:space="preserve">: </w:t>
      </w:r>
      <w:r w:rsidRPr="009A4C9A">
        <w:rPr>
          <w:rFonts w:ascii="Franklin Gothic Heavy" w:hAnsi="Franklin Gothic Heavy"/>
          <w:b/>
          <w:bCs/>
          <w:sz w:val="28"/>
          <w:szCs w:val="28"/>
        </w:rPr>
        <w:t>MVC and Mongoose</w:t>
      </w:r>
    </w:p>
    <w:p w:rsidR="009A4C9A" w:rsidRDefault="009A4C9A" w:rsidP="009A4C9A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>
        <w:t>Replace your Mongo code with Mongoose code for your contact form.</w:t>
      </w:r>
    </w:p>
    <w:p w:rsidR="009A4C9A" w:rsidRDefault="009A4C9A" w:rsidP="009A4C9A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 w:rsidRPr="009A4C9A"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33C4378" wp14:editId="39F50E3D">
                <wp:simplePos x="0" y="0"/>
                <wp:positionH relativeFrom="column">
                  <wp:posOffset>3495675</wp:posOffset>
                </wp:positionH>
                <wp:positionV relativeFrom="paragraph">
                  <wp:posOffset>278491</wp:posOffset>
                </wp:positionV>
                <wp:extent cx="226524" cy="156519"/>
                <wp:effectExtent l="0" t="19050" r="40640" b="34290"/>
                <wp:wrapNone/>
                <wp:docPr id="49" name="Arrow: Right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524" cy="156519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88CAD" id="Arrow: Right 49" o:spid="_x0000_s1026" type="#_x0000_t13" style="position:absolute;margin-left:275.25pt;margin-top:21.95pt;width:17.85pt;height:12.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" adj="14138" fillcolor="red" strokecolor="white [3212]" strokeweight="1pt"/>
            </w:pict>
          </mc:Fallback>
        </mc:AlternateContent>
      </w:r>
      <w:r w:rsidRPr="009A4C9A"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8F7268C" wp14:editId="5C8E8447">
                <wp:simplePos x="0" y="0"/>
                <wp:positionH relativeFrom="column">
                  <wp:posOffset>868114</wp:posOffset>
                </wp:positionH>
                <wp:positionV relativeFrom="paragraph">
                  <wp:posOffset>279228</wp:posOffset>
                </wp:positionV>
                <wp:extent cx="226524" cy="156519"/>
                <wp:effectExtent l="0" t="19050" r="40640" b="34290"/>
                <wp:wrapNone/>
                <wp:docPr id="48" name="Arrow: Right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524" cy="156519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94C0A" id="Arrow: Right 48" o:spid="_x0000_s1026" type="#_x0000_t13" style="position:absolute;margin-left:68.35pt;margin-top:22pt;width:17.85pt;height:12.3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" adj="14138" fillcolor="red" strokecolor="white [3212]" strokeweight="1pt"/>
            </w:pict>
          </mc:Fallback>
        </mc:AlternateContent>
      </w:r>
      <w:r w:rsidRPr="009A4C9A"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8220272" wp14:editId="2BC4ACA0">
                <wp:simplePos x="0" y="0"/>
                <wp:positionH relativeFrom="column">
                  <wp:posOffset>-40657</wp:posOffset>
                </wp:positionH>
                <wp:positionV relativeFrom="paragraph">
                  <wp:posOffset>1987618</wp:posOffset>
                </wp:positionV>
                <wp:extent cx="448962" cy="275967"/>
                <wp:effectExtent l="0" t="19050" r="46355" b="29210"/>
                <wp:wrapNone/>
                <wp:docPr id="47" name="Arrow: Right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62" cy="27596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388E73" id="Arrow: Right 47" o:spid="_x0000_s1026" type="#_x0000_t13" style="position:absolute;margin-left:-3.2pt;margin-top:156.5pt;width:35.35pt;height:21.7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" adj="14961" fillcolor="red" strokecolor="white [3212]" strokeweight="1pt"/>
            </w:pict>
          </mc:Fallback>
        </mc:AlternateContent>
      </w:r>
      <w:r w:rsidRPr="009A4C9A"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940103" wp14:editId="00F7903C">
                <wp:simplePos x="0" y="0"/>
                <wp:positionH relativeFrom="column">
                  <wp:posOffset>-24765</wp:posOffset>
                </wp:positionH>
                <wp:positionV relativeFrom="paragraph">
                  <wp:posOffset>1036869</wp:posOffset>
                </wp:positionV>
                <wp:extent cx="448962" cy="275967"/>
                <wp:effectExtent l="0" t="19050" r="46355" b="29210"/>
                <wp:wrapNone/>
                <wp:docPr id="46" name="Arrow: Right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62" cy="27596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F85BFB" id="Arrow: Right 46" o:spid="_x0000_s1026" type="#_x0000_t13" style="position:absolute;margin-left:-1.95pt;margin-top:81.65pt;width:35.35pt;height:21.7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" adj="14961" fillcolor="red" strokecolor="white [3212]" strokeweight="1pt"/>
            </w:pict>
          </mc:Fallback>
        </mc:AlternateContent>
      </w:r>
      <w:r w:rsidRPr="009A4C9A"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BEB0DF5" wp14:editId="13834114">
                <wp:simplePos x="0" y="0"/>
                <wp:positionH relativeFrom="column">
                  <wp:posOffset>-38083</wp:posOffset>
                </wp:positionH>
                <wp:positionV relativeFrom="paragraph">
                  <wp:posOffset>600933</wp:posOffset>
                </wp:positionV>
                <wp:extent cx="448962" cy="275967"/>
                <wp:effectExtent l="0" t="19050" r="46355" b="29210"/>
                <wp:wrapNone/>
                <wp:docPr id="45" name="Arrow: Right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62" cy="27596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DACD4A" id="Arrow: Right 45" o:spid="_x0000_s1026" type="#_x0000_t13" style="position:absolute;margin-left:-3pt;margin-top:47.3pt;width:35.35pt;height:21.7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" adj="14961" fillcolor="red" strokecolor="white [3212]" strokeweight="1pt"/>
            </w:pict>
          </mc:Fallback>
        </mc:AlternateContent>
      </w:r>
      <w:r>
        <w:t>Reorganize and refactor your informational website using the MVC pattern</w:t>
      </w:r>
      <w:r>
        <w:t>.</w:t>
      </w:r>
      <w:r>
        <w:rPr>
          <w:noProof/>
        </w:rPr>
        <w:drawing>
          <wp:inline distT="0" distB="0" distL="0" distR="0">
            <wp:extent cx="6104255" cy="3274695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4255" cy="327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0AA" w:rsidRDefault="009A4C9A" w:rsidP="00FC6FF1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 w:rsidRPr="009A4C9A">
        <w:t>Validate the ﬁelds in your contact form and display errors.</w:t>
      </w:r>
    </w:p>
    <w:p w:rsidR="00FC6FF1" w:rsidRDefault="00FC6FF1" w:rsidP="00FC6FF1">
      <w:pPr>
        <w:pStyle w:val="ListParagraph"/>
        <w:spacing w:after="0" w:line="240" w:lineRule="auto"/>
        <w:ind w:left="0"/>
        <w:contextualSpacing w:val="0"/>
      </w:pPr>
      <w:r w:rsidRPr="009A4C9A"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73E2029" wp14:editId="75646DF4">
                <wp:simplePos x="0" y="0"/>
                <wp:positionH relativeFrom="column">
                  <wp:posOffset>2591161</wp:posOffset>
                </wp:positionH>
                <wp:positionV relativeFrom="paragraph">
                  <wp:posOffset>709758</wp:posOffset>
                </wp:positionV>
                <wp:extent cx="448962" cy="275967"/>
                <wp:effectExtent l="0" t="19050" r="46355" b="29210"/>
                <wp:wrapNone/>
                <wp:docPr id="55" name="Arrow: Right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62" cy="27596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70CF7A" id="Arrow: Right 55" o:spid="_x0000_s1026" type="#_x0000_t13" style="position:absolute;margin-left:204.05pt;margin-top:55.9pt;width:35.35pt;height:21.7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" adj="14961" fillcolor="red" strokecolor="white [3212]" strokeweight="1pt"/>
            </w:pict>
          </mc:Fallback>
        </mc:AlternateContent>
      </w:r>
      <w:r w:rsidRPr="009A4C9A"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D5E666D" wp14:editId="398C37BE">
                <wp:simplePos x="0" y="0"/>
                <wp:positionH relativeFrom="column">
                  <wp:posOffset>-422996</wp:posOffset>
                </wp:positionH>
                <wp:positionV relativeFrom="paragraph">
                  <wp:posOffset>677871</wp:posOffset>
                </wp:positionV>
                <wp:extent cx="448962" cy="275967"/>
                <wp:effectExtent l="0" t="19050" r="46355" b="29210"/>
                <wp:wrapNone/>
                <wp:docPr id="54" name="Arrow: Right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62" cy="27596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E600FC" id="Arrow: Right 54" o:spid="_x0000_s1026" type="#_x0000_t13" style="position:absolute;margin-left:-33.3pt;margin-top:53.4pt;width:35.35pt;height:21.7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" adj="14961" fillcolor="red" strokecolor="white [3212]" strokeweight="1pt"/>
            </w:pict>
          </mc:Fallback>
        </mc:AlternateContent>
      </w:r>
      <w:r>
        <w:rPr>
          <w:noProof/>
        </w:rPr>
        <w:drawing>
          <wp:inline distT="0" distB="0" distL="0" distR="0">
            <wp:extent cx="3017520" cy="2001434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001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017487" cy="1997830"/>
            <wp:effectExtent l="0" t="0" r="0" b="25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694" cy="2003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6FF1" w:rsidRDefault="00FC6FF1" w:rsidP="00FC6FF1">
      <w:pPr>
        <w:pStyle w:val="ListParagraph"/>
        <w:spacing w:after="0" w:line="240" w:lineRule="auto"/>
        <w:ind w:left="0"/>
        <w:contextualSpacing w:val="0"/>
        <w:jc w:val="center"/>
      </w:pPr>
      <w:r w:rsidRPr="009A4C9A"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E95C73D" wp14:editId="3309591C">
                <wp:simplePos x="0" y="0"/>
                <wp:positionH relativeFrom="column">
                  <wp:posOffset>938238</wp:posOffset>
                </wp:positionH>
                <wp:positionV relativeFrom="paragraph">
                  <wp:posOffset>1982573</wp:posOffset>
                </wp:positionV>
                <wp:extent cx="448962" cy="275967"/>
                <wp:effectExtent l="0" t="19050" r="46355" b="29210"/>
                <wp:wrapNone/>
                <wp:docPr id="56" name="Arrow: Right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62" cy="27596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571E80" id="Arrow: Right 56" o:spid="_x0000_s1026" type="#_x0000_t13" style="position:absolute;margin-left:73.9pt;margin-top:156.1pt;width:35.35pt;height:21.7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" adj="14961" fillcolor="red" strokecolor="white [3212]" strokeweight="1pt"/>
            </w:pict>
          </mc:Fallback>
        </mc:AlternateContent>
      </w:r>
      <w:r>
        <w:rPr>
          <w:noProof/>
        </w:rPr>
        <w:drawing>
          <wp:inline distT="0" distB="0" distL="0" distR="0">
            <wp:extent cx="4206240" cy="2192896"/>
            <wp:effectExtent l="0" t="0" r="381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2192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6FF1" w:rsidRDefault="00FC6FF1" w:rsidP="00FC6FF1">
      <w:pPr>
        <w:pStyle w:val="ListParagraph"/>
        <w:spacing w:after="0" w:line="240" w:lineRule="auto"/>
        <w:ind w:left="0"/>
        <w:contextualSpacing w:val="0"/>
        <w:jc w:val="center"/>
      </w:pPr>
      <w:r w:rsidRPr="009A4C9A"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0B7C6A0" wp14:editId="154BB84D">
                <wp:simplePos x="0" y="0"/>
                <wp:positionH relativeFrom="column">
                  <wp:posOffset>973644</wp:posOffset>
                </wp:positionH>
                <wp:positionV relativeFrom="paragraph">
                  <wp:posOffset>2764446</wp:posOffset>
                </wp:positionV>
                <wp:extent cx="448962" cy="275967"/>
                <wp:effectExtent l="0" t="19050" r="46355" b="29210"/>
                <wp:wrapNone/>
                <wp:docPr id="58" name="Arrow: Right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62" cy="27596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167F41" id="Arrow: Right 58" o:spid="_x0000_s1026" type="#_x0000_t13" style="position:absolute;margin-left:76.65pt;margin-top:217.65pt;width:35.35pt;height:21.7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" adj="14961" fillcolor="red" strokecolor="white [3212]" strokeweight="1pt"/>
            </w:pict>
          </mc:Fallback>
        </mc:AlternateContent>
      </w:r>
      <w:r>
        <w:rPr>
          <w:noProof/>
        </w:rPr>
        <w:drawing>
          <wp:inline distT="0" distB="0" distL="0" distR="0">
            <wp:extent cx="4206240" cy="3163090"/>
            <wp:effectExtent l="0" t="0" r="381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16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6FF1" w:rsidRDefault="00FC6FF1" w:rsidP="00FC6FF1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</w:pPr>
      <w:r w:rsidRPr="00FC6FF1">
        <w:t>Redirect to a thank you page and thank the person by name.</w:t>
      </w:r>
      <w:bookmarkStart w:id="0" w:name="_GoBack"/>
      <w:bookmarkEnd w:id="0"/>
    </w:p>
    <w:p w:rsidR="005900AA" w:rsidRDefault="005900AA" w:rsidP="005900AA">
      <w:pPr>
        <w:pStyle w:val="ListParagraph"/>
        <w:spacing w:after="0" w:line="240" w:lineRule="auto"/>
        <w:ind w:left="360"/>
        <w:contextualSpacing w:val="0"/>
      </w:pPr>
      <w:r>
        <w:rPr>
          <w:noProof/>
        </w:rPr>
        <w:drawing>
          <wp:inline distT="0" distB="0" distL="0" distR="0">
            <wp:extent cx="6108065" cy="3183890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065" cy="318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101B" w:rsidRDefault="00BA101B" w:rsidP="00BA101B">
      <w:pPr>
        <w:spacing w:after="0" w:line="240" w:lineRule="auto"/>
        <w:jc w:val="center"/>
        <w:rPr>
          <w:b/>
          <w:bCs/>
          <w:color w:val="C00000"/>
        </w:rPr>
      </w:pPr>
    </w:p>
    <w:sectPr w:rsidR="00BA101B" w:rsidSect="00BA101B">
      <w:pgSz w:w="12240" w:h="15840"/>
      <w:pgMar w:top="1440" w:right="1260" w:bottom="1440" w:left="13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9E4B03"/>
    <w:multiLevelType w:val="hybridMultilevel"/>
    <w:tmpl w:val="0A4A1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TI2sTQ0sjA1MTBX0lEKTi0uzszPAykwqgUAjx98MywAAAA="/>
  </w:docVars>
  <w:rsids>
    <w:rsidRoot w:val="00202248"/>
    <w:rsid w:val="0007708C"/>
    <w:rsid w:val="000D0A8E"/>
    <w:rsid w:val="00101608"/>
    <w:rsid w:val="001800A6"/>
    <w:rsid w:val="001E11A8"/>
    <w:rsid w:val="00202248"/>
    <w:rsid w:val="00261B34"/>
    <w:rsid w:val="00274DBC"/>
    <w:rsid w:val="002E3F73"/>
    <w:rsid w:val="00320ECC"/>
    <w:rsid w:val="003A08F5"/>
    <w:rsid w:val="003E08AC"/>
    <w:rsid w:val="004340AA"/>
    <w:rsid w:val="005900AA"/>
    <w:rsid w:val="006629EF"/>
    <w:rsid w:val="007D63FC"/>
    <w:rsid w:val="007E321B"/>
    <w:rsid w:val="009A4C9A"/>
    <w:rsid w:val="00A50923"/>
    <w:rsid w:val="00AF2D88"/>
    <w:rsid w:val="00B26863"/>
    <w:rsid w:val="00BA101B"/>
    <w:rsid w:val="00BC3087"/>
    <w:rsid w:val="00C93FC6"/>
    <w:rsid w:val="00D1760D"/>
    <w:rsid w:val="00D83AA8"/>
    <w:rsid w:val="00F534E8"/>
    <w:rsid w:val="00FA4A77"/>
    <w:rsid w:val="00FA571E"/>
    <w:rsid w:val="00FC6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9647E"/>
  <w15:chartTrackingRefBased/>
  <w15:docId w15:val="{2DD990A3-5DD3-49EB-9EE4-AABF96094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1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272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5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3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9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4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0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0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9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21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7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7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9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7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0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7</TotalTime>
  <Pages>16</Pages>
  <Words>857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T</Company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Ibrahim</dc:creator>
  <cp:keywords/>
  <dc:description/>
  <cp:lastModifiedBy>Mohamed Ibrahim</cp:lastModifiedBy>
  <cp:revision>6</cp:revision>
  <dcterms:created xsi:type="dcterms:W3CDTF">2021-07-23T19:32:00Z</dcterms:created>
  <dcterms:modified xsi:type="dcterms:W3CDTF">2021-07-30T05:52:00Z</dcterms:modified>
</cp:coreProperties>
</file>